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F4999C0" w14:textId="77777777" w:rsidR="00890355" w:rsidRDefault="00890355" w:rsidP="00890355">
      <w:pPr>
        <w:jc w:val="center"/>
      </w:pPr>
    </w:p>
    <w:p w14:paraId="4C72667F" w14:textId="5E0C0522" w:rsidR="00113AA2" w:rsidRPr="00890355" w:rsidRDefault="00113AA2" w:rsidP="00113AA2">
      <w:pPr>
        <w:jc w:val="center"/>
        <w:rPr>
          <w:sz w:val="18"/>
          <w:szCs w:val="18"/>
        </w:rPr>
      </w:pPr>
      <w:r w:rsidRPr="00557BA3">
        <w:rPr>
          <w:b/>
          <w:bCs/>
        </w:rPr>
        <w:t xml:space="preserve">SPECIAL ORDER </w:t>
      </w:r>
    </w:p>
    <w:p w14:paraId="5BD2F931" w14:textId="77777777" w:rsidR="00113AA2" w:rsidRPr="00557BA3" w:rsidRDefault="00113AA2" w:rsidP="00113AA2"/>
    <w:p w14:paraId="47AEAB96" w14:textId="7D6F1970" w:rsidR="00113AA2" w:rsidRPr="00557BA3" w:rsidRDefault="00113AA2" w:rsidP="00113AA2">
      <w:r w:rsidRPr="00557BA3">
        <w:t xml:space="preserve">Date: </w:t>
      </w:r>
      <w:r w:rsidR="00DB68EE">
        <w:t>May 6, 2023</w:t>
      </w:r>
    </w:p>
    <w:p w14:paraId="12F96AB8" w14:textId="77777777" w:rsidR="00113AA2" w:rsidRPr="00557BA3" w:rsidRDefault="00113AA2" w:rsidP="00113AA2">
      <w:r w:rsidRPr="00557BA3">
        <w:t>Special Order No.______, 202</w:t>
      </w:r>
      <w:r>
        <w:t>3</w:t>
      </w:r>
    </w:p>
    <w:p w14:paraId="5830F955" w14:textId="05EC4B72" w:rsidR="00890355" w:rsidRDefault="00890355" w:rsidP="00890355"/>
    <w:p w14:paraId="55171A3F" w14:textId="77777777" w:rsidR="00F06C6E" w:rsidRDefault="00F06C6E" w:rsidP="00890355"/>
    <w:p w14:paraId="69DA0832" w14:textId="1C24484A" w:rsidR="00890355" w:rsidRPr="00F55D6C" w:rsidRDefault="00DB68EE" w:rsidP="00890355">
      <w:pPr>
        <w:jc w:val="center"/>
        <w:rPr>
          <w:b/>
          <w:bCs/>
        </w:rPr>
      </w:pPr>
      <w:r>
        <w:rPr>
          <w:b/>
          <w:bCs/>
          <w:u w:val="single"/>
        </w:rPr>
        <w:t>LIGAYA B. DAMICOG</w:t>
      </w:r>
    </w:p>
    <w:p w14:paraId="6C794997" w14:textId="25BFED84" w:rsidR="00890355" w:rsidRPr="00557BA3" w:rsidRDefault="004C0922" w:rsidP="00890355">
      <w:pPr>
        <w:jc w:val="center"/>
      </w:pPr>
      <w:r>
        <w:t>Trainer</w:t>
      </w:r>
    </w:p>
    <w:p w14:paraId="0409277C" w14:textId="77777777" w:rsidR="00890355" w:rsidRPr="00557BA3" w:rsidRDefault="00890355" w:rsidP="00890355">
      <w:pPr>
        <w:jc w:val="center"/>
      </w:pPr>
    </w:p>
    <w:p w14:paraId="2C226CD8" w14:textId="2977BE68" w:rsidR="00CC581F" w:rsidRPr="00557BA3" w:rsidRDefault="00CC581F" w:rsidP="00CC581F">
      <w:pPr>
        <w:jc w:val="both"/>
      </w:pPr>
      <w:r w:rsidRPr="00557BA3">
        <w:t xml:space="preserve">You are hereby designated as </w:t>
      </w:r>
      <w:r w:rsidR="004C0922">
        <w:rPr>
          <w:u w:val="single"/>
        </w:rPr>
        <w:t>TRAINER</w:t>
      </w:r>
      <w:r w:rsidRPr="00557BA3">
        <w:t xml:space="preserve"> effective </w:t>
      </w:r>
      <w:r w:rsidR="00DB68EE">
        <w:rPr>
          <w:u w:val="single"/>
        </w:rPr>
        <w:t>May 6</w:t>
      </w:r>
      <w:r w:rsidR="004C0922" w:rsidRPr="000D345F">
        <w:rPr>
          <w:u w:val="single"/>
        </w:rPr>
        <w:t>, 2023</w:t>
      </w:r>
      <w:r w:rsidRPr="00557BA3">
        <w:t xml:space="preserve">, </w:t>
      </w:r>
      <w:r w:rsidR="004C0922">
        <w:t xml:space="preserve">for the </w:t>
      </w:r>
      <w:r w:rsidR="004C0922" w:rsidRPr="000D345F">
        <w:rPr>
          <w:u w:val="single"/>
        </w:rPr>
        <w:t>C</w:t>
      </w:r>
      <w:r w:rsidR="00DB68EE">
        <w:rPr>
          <w:u w:val="single"/>
        </w:rPr>
        <w:t>osting and Pricing Seminar</w:t>
      </w:r>
      <w:r w:rsidR="004C0922">
        <w:t xml:space="preserve">. </w:t>
      </w:r>
      <w:r w:rsidRPr="00557BA3">
        <w:t>Hereunder are the details of your responsibilities, to wit:</w:t>
      </w:r>
    </w:p>
    <w:p w14:paraId="218D1D51" w14:textId="77777777" w:rsidR="00890355" w:rsidRPr="00557BA3" w:rsidRDefault="00890355" w:rsidP="00890355">
      <w:pPr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2"/>
        <w:gridCol w:w="1256"/>
        <w:gridCol w:w="2537"/>
        <w:gridCol w:w="1111"/>
      </w:tblGrid>
      <w:tr w:rsidR="00890355" w:rsidRPr="00557BA3" w14:paraId="0583F23A" w14:textId="77777777" w:rsidTr="00AE3546">
        <w:tc>
          <w:tcPr>
            <w:tcW w:w="2161" w:type="pct"/>
          </w:tcPr>
          <w:p w14:paraId="3DAA79AD" w14:textId="77777777" w:rsidR="00890355" w:rsidRPr="00557BA3" w:rsidRDefault="00890355" w:rsidP="00FB0B0F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Activities</w:t>
            </w:r>
          </w:p>
        </w:tc>
        <w:tc>
          <w:tcPr>
            <w:tcW w:w="727" w:type="pct"/>
          </w:tcPr>
          <w:p w14:paraId="500AC61A" w14:textId="77777777" w:rsidR="00890355" w:rsidRPr="00557BA3" w:rsidRDefault="00890355" w:rsidP="00FB0B0F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Date/s</w:t>
            </w:r>
          </w:p>
        </w:tc>
        <w:tc>
          <w:tcPr>
            <w:tcW w:w="1469" w:type="pct"/>
          </w:tcPr>
          <w:p w14:paraId="485EAEA2" w14:textId="77777777" w:rsidR="00890355" w:rsidRPr="00557BA3" w:rsidRDefault="00890355" w:rsidP="00FB0B0F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Expected Output</w:t>
            </w:r>
          </w:p>
        </w:tc>
        <w:tc>
          <w:tcPr>
            <w:tcW w:w="643" w:type="pct"/>
          </w:tcPr>
          <w:p w14:paraId="735E58DC" w14:textId="77777777" w:rsidR="00890355" w:rsidRPr="00557BA3" w:rsidRDefault="00890355" w:rsidP="00FB0B0F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No. of Hours</w:t>
            </w:r>
          </w:p>
        </w:tc>
      </w:tr>
      <w:tr w:rsidR="00890355" w:rsidRPr="00557BA3" w14:paraId="2468EB62" w14:textId="77777777" w:rsidTr="00AE3546">
        <w:tc>
          <w:tcPr>
            <w:tcW w:w="2161" w:type="pct"/>
          </w:tcPr>
          <w:p w14:paraId="334336C1" w14:textId="0F314BF0" w:rsidR="00890355" w:rsidRDefault="00D24CED" w:rsidP="00FB0B0F">
            <w:r>
              <w:t>Lecture/Discussion</w:t>
            </w:r>
            <w:r w:rsidR="00F16B63">
              <w:t xml:space="preserve"> for the </w:t>
            </w:r>
            <w:r w:rsidR="00DB68EE">
              <w:t xml:space="preserve">Costing and Pricing of Coffee Production </w:t>
            </w:r>
          </w:p>
          <w:p w14:paraId="54A1406D" w14:textId="77777777" w:rsidR="00D24CED" w:rsidRDefault="00D24CED" w:rsidP="00FB0B0F"/>
          <w:p w14:paraId="6C5BC0EC" w14:textId="77777777" w:rsidR="00D24CED" w:rsidRDefault="00D24CED" w:rsidP="00D24CED">
            <w:pPr>
              <w:pStyle w:val="ListParagraph"/>
              <w:numPr>
                <w:ilvl w:val="0"/>
                <w:numId w:val="1"/>
              </w:numPr>
            </w:pPr>
            <w:r>
              <w:t>Mitigation and Adaptation to Climate Change</w:t>
            </w:r>
          </w:p>
          <w:p w14:paraId="31F049C0" w14:textId="5CE68A8D" w:rsidR="00D24CED" w:rsidRDefault="00D24CED" w:rsidP="00D24CED">
            <w:pPr>
              <w:pStyle w:val="ListParagraph"/>
              <w:numPr>
                <w:ilvl w:val="0"/>
                <w:numId w:val="1"/>
              </w:numPr>
            </w:pPr>
            <w:r>
              <w:t>Climate Change ASKI-related Activities</w:t>
            </w:r>
          </w:p>
        </w:tc>
        <w:tc>
          <w:tcPr>
            <w:tcW w:w="727" w:type="pct"/>
          </w:tcPr>
          <w:p w14:paraId="6A4A2ACE" w14:textId="37EA2ADC" w:rsidR="00890355" w:rsidRPr="00557BA3" w:rsidRDefault="00DB68EE" w:rsidP="00CC581F">
            <w:r>
              <w:t xml:space="preserve">May </w:t>
            </w:r>
            <w:r w:rsidR="00872A97">
              <w:t>21, 2023</w:t>
            </w:r>
          </w:p>
        </w:tc>
        <w:tc>
          <w:tcPr>
            <w:tcW w:w="1469" w:type="pct"/>
          </w:tcPr>
          <w:p w14:paraId="3A591BCB" w14:textId="3B63B12B" w:rsidR="00890355" w:rsidRPr="00557BA3" w:rsidRDefault="001C5C01" w:rsidP="00FB0B0F">
            <w:r w:rsidRPr="001C5C01">
              <w:t xml:space="preserve">Increased the knowledge and awareness of participants in </w:t>
            </w:r>
            <w:r w:rsidR="003B73AC">
              <w:t xml:space="preserve">the </w:t>
            </w:r>
            <w:r w:rsidRPr="001C5C01">
              <w:t>costing and pricing of their product especially in coffee production</w:t>
            </w:r>
          </w:p>
        </w:tc>
        <w:tc>
          <w:tcPr>
            <w:tcW w:w="643" w:type="pct"/>
          </w:tcPr>
          <w:p w14:paraId="078C175C" w14:textId="6378FD3E" w:rsidR="00890355" w:rsidRDefault="003B73AC" w:rsidP="003B73AC">
            <w:r>
              <w:t xml:space="preserve">2 </w:t>
            </w:r>
            <w:r w:rsidR="00D24CED">
              <w:t>hr</w:t>
            </w:r>
            <w:r>
              <w:t>s</w:t>
            </w:r>
            <w:r w:rsidR="00D24CED">
              <w:t>.</w:t>
            </w:r>
          </w:p>
        </w:tc>
      </w:tr>
      <w:tr w:rsidR="00B61F95" w:rsidRPr="00557BA3" w14:paraId="28954476" w14:textId="77777777" w:rsidTr="00AE3546">
        <w:tc>
          <w:tcPr>
            <w:tcW w:w="2161" w:type="pct"/>
          </w:tcPr>
          <w:p w14:paraId="0A9ED827" w14:textId="51CFDBE0" w:rsidR="00B61F95" w:rsidRDefault="00B61F95" w:rsidP="00FB0B0F">
            <w:r>
              <w:t>Question and Answer Portion</w:t>
            </w:r>
          </w:p>
        </w:tc>
        <w:tc>
          <w:tcPr>
            <w:tcW w:w="727" w:type="pct"/>
          </w:tcPr>
          <w:p w14:paraId="0AD6FD34" w14:textId="77777777" w:rsidR="00B61F95" w:rsidRDefault="00B61F95" w:rsidP="00CC581F"/>
        </w:tc>
        <w:tc>
          <w:tcPr>
            <w:tcW w:w="1469" w:type="pct"/>
          </w:tcPr>
          <w:p w14:paraId="74BC6DBB" w14:textId="77777777" w:rsidR="00B61F95" w:rsidRPr="001C5C01" w:rsidRDefault="00B61F95" w:rsidP="00FB0B0F"/>
        </w:tc>
        <w:tc>
          <w:tcPr>
            <w:tcW w:w="643" w:type="pct"/>
          </w:tcPr>
          <w:p w14:paraId="7BCAA7D3" w14:textId="77777777" w:rsidR="00B61F95" w:rsidRDefault="00B61F95" w:rsidP="003B73AC"/>
        </w:tc>
      </w:tr>
    </w:tbl>
    <w:p w14:paraId="35A3701B" w14:textId="77777777" w:rsidR="005117DF" w:rsidRPr="003567A6" w:rsidRDefault="005117DF" w:rsidP="005117DF">
      <w:pPr>
        <w:jc w:val="both"/>
        <w:rPr>
          <w:szCs w:val="24"/>
        </w:rPr>
      </w:pPr>
    </w:p>
    <w:p w14:paraId="5A108BFB" w14:textId="77777777" w:rsidR="005117DF" w:rsidRPr="003B73AC" w:rsidRDefault="005117DF" w:rsidP="005117DF">
      <w:pPr>
        <w:jc w:val="both"/>
        <w:rPr>
          <w:sz w:val="22"/>
          <w:szCs w:val="22"/>
        </w:rPr>
      </w:pPr>
      <w:r w:rsidRPr="003B73AC">
        <w:rPr>
          <w:sz w:val="22"/>
          <w:szCs w:val="22"/>
        </w:rPr>
        <w:t xml:space="preserve">Prepared By:  </w:t>
      </w:r>
      <w:r w:rsidRPr="003B73AC">
        <w:rPr>
          <w:sz w:val="22"/>
          <w:szCs w:val="22"/>
        </w:rPr>
        <w:tab/>
      </w:r>
    </w:p>
    <w:p w14:paraId="47D703A9" w14:textId="77777777" w:rsidR="005117DF" w:rsidRPr="003B73AC" w:rsidRDefault="005117DF" w:rsidP="005117DF">
      <w:pPr>
        <w:jc w:val="both"/>
        <w:rPr>
          <w:sz w:val="22"/>
          <w:szCs w:val="22"/>
        </w:rPr>
      </w:pPr>
    </w:p>
    <w:p w14:paraId="1EB43E51" w14:textId="77777777" w:rsidR="005117DF" w:rsidRPr="003B73AC" w:rsidRDefault="005117DF" w:rsidP="005117DF">
      <w:pPr>
        <w:jc w:val="both"/>
        <w:rPr>
          <w:sz w:val="22"/>
          <w:szCs w:val="22"/>
        </w:rPr>
      </w:pPr>
    </w:p>
    <w:p w14:paraId="03C76DB1" w14:textId="00214318" w:rsidR="005117DF" w:rsidRPr="003B73AC" w:rsidRDefault="00E75DBC" w:rsidP="009263F7">
      <w:pPr>
        <w:ind w:firstLine="420"/>
        <w:jc w:val="both"/>
        <w:rPr>
          <w:sz w:val="22"/>
          <w:szCs w:val="22"/>
        </w:rPr>
      </w:pPr>
      <w:bookmarkStart w:id="0" w:name="_Hlk134297254"/>
      <w:r w:rsidRPr="003B73AC">
        <w:rPr>
          <w:b/>
          <w:bCs/>
          <w:sz w:val="22"/>
          <w:szCs w:val="22"/>
        </w:rPr>
        <w:t xml:space="preserve">LIGAYA B. DAMICOG </w:t>
      </w:r>
      <w:r w:rsidR="005117DF" w:rsidRPr="003B73AC">
        <w:rPr>
          <w:b/>
          <w:bCs/>
          <w:sz w:val="22"/>
          <w:szCs w:val="22"/>
        </w:rPr>
        <w:tab/>
      </w:r>
      <w:r w:rsidR="005117DF" w:rsidRPr="003B73AC">
        <w:rPr>
          <w:b/>
          <w:bCs/>
          <w:sz w:val="22"/>
          <w:szCs w:val="22"/>
        </w:rPr>
        <w:tab/>
      </w:r>
      <w:r w:rsidR="005117DF" w:rsidRPr="003B73AC">
        <w:rPr>
          <w:b/>
          <w:bCs/>
          <w:sz w:val="22"/>
          <w:szCs w:val="22"/>
        </w:rPr>
        <w:tab/>
      </w:r>
      <w:r w:rsidR="005117DF" w:rsidRPr="003B73AC">
        <w:rPr>
          <w:b/>
          <w:bCs/>
          <w:sz w:val="22"/>
          <w:szCs w:val="22"/>
        </w:rPr>
        <w:tab/>
      </w:r>
      <w:r w:rsidRPr="003B73AC">
        <w:rPr>
          <w:b/>
          <w:bCs/>
          <w:sz w:val="22"/>
          <w:szCs w:val="22"/>
        </w:rPr>
        <w:t xml:space="preserve">           </w:t>
      </w:r>
      <w:r w:rsidR="005117DF" w:rsidRPr="003B73AC">
        <w:rPr>
          <w:sz w:val="22"/>
          <w:szCs w:val="22"/>
        </w:rPr>
        <w:t xml:space="preserve">Date: </w:t>
      </w:r>
      <w:r w:rsidR="00DB68EE" w:rsidRPr="003B73AC">
        <w:rPr>
          <w:sz w:val="22"/>
          <w:szCs w:val="22"/>
        </w:rPr>
        <w:t>May 6,</w:t>
      </w:r>
      <w:r w:rsidR="005117DF" w:rsidRPr="003B73AC">
        <w:rPr>
          <w:sz w:val="22"/>
          <w:szCs w:val="22"/>
        </w:rPr>
        <w:t xml:space="preserve"> 2023</w:t>
      </w:r>
    </w:p>
    <w:p w14:paraId="14C7BEA0" w14:textId="3CA0E2E9" w:rsidR="005117DF" w:rsidRPr="003B73AC" w:rsidRDefault="005117DF" w:rsidP="005117DF">
      <w:pPr>
        <w:jc w:val="both"/>
        <w:rPr>
          <w:sz w:val="22"/>
          <w:szCs w:val="22"/>
        </w:rPr>
      </w:pPr>
      <w:r w:rsidRPr="003B73AC">
        <w:rPr>
          <w:sz w:val="22"/>
          <w:szCs w:val="22"/>
        </w:rPr>
        <w:t xml:space="preserve">    RET Chair, </w:t>
      </w:r>
      <w:r w:rsidR="00E75DBC" w:rsidRPr="003B73AC">
        <w:rPr>
          <w:sz w:val="22"/>
          <w:szCs w:val="22"/>
        </w:rPr>
        <w:t xml:space="preserve">BSBA </w:t>
      </w:r>
      <w:r w:rsidRPr="003B73AC">
        <w:rPr>
          <w:sz w:val="22"/>
          <w:szCs w:val="22"/>
        </w:rPr>
        <w:t xml:space="preserve">          </w:t>
      </w:r>
    </w:p>
    <w:bookmarkEnd w:id="0"/>
    <w:p w14:paraId="72D1B187" w14:textId="77777777" w:rsidR="005117DF" w:rsidRPr="003B73AC" w:rsidRDefault="005117DF" w:rsidP="005117DF">
      <w:pPr>
        <w:rPr>
          <w:sz w:val="22"/>
          <w:szCs w:val="22"/>
        </w:rPr>
      </w:pPr>
    </w:p>
    <w:p w14:paraId="71948AF1" w14:textId="77777777" w:rsidR="005117DF" w:rsidRPr="003B73AC" w:rsidRDefault="005117DF" w:rsidP="005117DF">
      <w:pPr>
        <w:rPr>
          <w:sz w:val="22"/>
          <w:szCs w:val="22"/>
        </w:rPr>
      </w:pPr>
    </w:p>
    <w:p w14:paraId="6AA325FA" w14:textId="1AA7F3C8" w:rsidR="005117DF" w:rsidRPr="003B73AC" w:rsidRDefault="001C5C01" w:rsidP="005117DF">
      <w:pPr>
        <w:rPr>
          <w:sz w:val="22"/>
          <w:szCs w:val="22"/>
        </w:rPr>
      </w:pPr>
      <w:r w:rsidRPr="003B73AC">
        <w:rPr>
          <w:sz w:val="22"/>
          <w:szCs w:val="22"/>
        </w:rPr>
        <w:t xml:space="preserve">   </w:t>
      </w:r>
      <w:r w:rsidR="005117DF" w:rsidRPr="003B73AC">
        <w:rPr>
          <w:sz w:val="22"/>
          <w:szCs w:val="22"/>
        </w:rPr>
        <w:t>Checked and Reviewed By:</w:t>
      </w:r>
    </w:p>
    <w:p w14:paraId="0FF4CD5A" w14:textId="77777777" w:rsidR="005117DF" w:rsidRPr="003B73AC" w:rsidRDefault="005117DF" w:rsidP="005117DF">
      <w:pPr>
        <w:rPr>
          <w:sz w:val="22"/>
          <w:szCs w:val="22"/>
        </w:rPr>
      </w:pPr>
    </w:p>
    <w:p w14:paraId="3D76ADE4" w14:textId="77777777" w:rsidR="005117DF" w:rsidRPr="003B73AC" w:rsidRDefault="005117DF" w:rsidP="005117DF">
      <w:pPr>
        <w:rPr>
          <w:sz w:val="22"/>
          <w:szCs w:val="22"/>
        </w:rPr>
      </w:pPr>
    </w:p>
    <w:p w14:paraId="0CF9E683" w14:textId="631BCD53" w:rsidR="005117DF" w:rsidRPr="003B73AC" w:rsidRDefault="005117DF" w:rsidP="009B04BE">
      <w:pPr>
        <w:ind w:firstLine="420"/>
        <w:rPr>
          <w:b/>
          <w:sz w:val="22"/>
          <w:szCs w:val="22"/>
        </w:rPr>
      </w:pPr>
      <w:r w:rsidRPr="003B73AC">
        <w:rPr>
          <w:b/>
          <w:sz w:val="22"/>
          <w:szCs w:val="22"/>
        </w:rPr>
        <w:t xml:space="preserve">MARIVIC N. VILLEGAS, PhD     </w:t>
      </w:r>
      <w:r w:rsidRPr="003B73AC">
        <w:rPr>
          <w:b/>
          <w:sz w:val="22"/>
          <w:szCs w:val="22"/>
        </w:rPr>
        <w:tab/>
      </w:r>
      <w:r w:rsidRPr="003B73AC">
        <w:rPr>
          <w:b/>
          <w:sz w:val="22"/>
          <w:szCs w:val="22"/>
        </w:rPr>
        <w:tab/>
      </w:r>
      <w:r w:rsidRPr="003B73AC">
        <w:rPr>
          <w:b/>
          <w:sz w:val="22"/>
          <w:szCs w:val="22"/>
        </w:rPr>
        <w:tab/>
      </w:r>
      <w:r w:rsidRPr="003B73AC">
        <w:rPr>
          <w:b/>
          <w:sz w:val="22"/>
          <w:szCs w:val="22"/>
        </w:rPr>
        <w:tab/>
      </w:r>
      <w:r w:rsidRPr="003B73AC">
        <w:rPr>
          <w:sz w:val="22"/>
          <w:szCs w:val="22"/>
        </w:rPr>
        <w:t xml:space="preserve">Date: </w:t>
      </w:r>
      <w:r w:rsidR="00DB68EE" w:rsidRPr="003B73AC">
        <w:rPr>
          <w:sz w:val="22"/>
          <w:szCs w:val="22"/>
        </w:rPr>
        <w:t>May 6, 2023</w:t>
      </w:r>
    </w:p>
    <w:p w14:paraId="6A0CEB88" w14:textId="2C4FB571" w:rsidR="005117DF" w:rsidRPr="003B73AC" w:rsidRDefault="005117DF" w:rsidP="005117DF">
      <w:pPr>
        <w:rPr>
          <w:sz w:val="22"/>
          <w:szCs w:val="22"/>
        </w:rPr>
      </w:pPr>
      <w:r w:rsidRPr="003B73AC">
        <w:rPr>
          <w:sz w:val="22"/>
          <w:szCs w:val="22"/>
        </w:rPr>
        <w:tab/>
        <w:t>Director, Extension Services Dept.</w:t>
      </w:r>
    </w:p>
    <w:p w14:paraId="095A1FDF" w14:textId="77777777" w:rsidR="005117DF" w:rsidRPr="003B73AC" w:rsidRDefault="005117DF" w:rsidP="005117DF">
      <w:pPr>
        <w:rPr>
          <w:sz w:val="22"/>
          <w:szCs w:val="22"/>
        </w:rPr>
      </w:pPr>
    </w:p>
    <w:p w14:paraId="618559D8" w14:textId="77777777" w:rsidR="005117DF" w:rsidRPr="003B73AC" w:rsidRDefault="005117DF" w:rsidP="005117DF">
      <w:pPr>
        <w:rPr>
          <w:sz w:val="22"/>
          <w:szCs w:val="22"/>
        </w:rPr>
      </w:pPr>
    </w:p>
    <w:p w14:paraId="53D49746" w14:textId="3E57A947" w:rsidR="005117DF" w:rsidRPr="003B73AC" w:rsidRDefault="001C5C01" w:rsidP="005117DF">
      <w:pPr>
        <w:rPr>
          <w:sz w:val="22"/>
          <w:szCs w:val="22"/>
        </w:rPr>
      </w:pPr>
      <w:r w:rsidRPr="003B73AC">
        <w:rPr>
          <w:sz w:val="22"/>
          <w:szCs w:val="22"/>
        </w:rPr>
        <w:t xml:space="preserve">    </w:t>
      </w:r>
      <w:r w:rsidR="005117DF" w:rsidRPr="003B73AC">
        <w:rPr>
          <w:sz w:val="22"/>
          <w:szCs w:val="22"/>
        </w:rPr>
        <w:t xml:space="preserve">Recommending Approval:  </w:t>
      </w:r>
      <w:r w:rsidR="003B73AC">
        <w:rPr>
          <w:sz w:val="22"/>
          <w:szCs w:val="22"/>
        </w:rPr>
        <w:tab/>
      </w:r>
      <w:r w:rsidR="003B73AC">
        <w:rPr>
          <w:sz w:val="22"/>
          <w:szCs w:val="22"/>
        </w:rPr>
        <w:tab/>
      </w:r>
      <w:r w:rsidR="003B73AC">
        <w:rPr>
          <w:sz w:val="22"/>
          <w:szCs w:val="22"/>
        </w:rPr>
        <w:tab/>
      </w:r>
      <w:r w:rsidR="003B73AC">
        <w:rPr>
          <w:sz w:val="22"/>
          <w:szCs w:val="22"/>
        </w:rPr>
        <w:tab/>
      </w:r>
      <w:r w:rsidR="003B73AC">
        <w:rPr>
          <w:sz w:val="22"/>
          <w:szCs w:val="22"/>
        </w:rPr>
        <w:tab/>
      </w:r>
      <w:r w:rsidR="003B73AC">
        <w:rPr>
          <w:sz w:val="22"/>
          <w:szCs w:val="22"/>
        </w:rPr>
        <w:tab/>
      </w:r>
      <w:bookmarkStart w:id="1" w:name="_Hlk134329603"/>
      <w:r w:rsidR="003B73AC">
        <w:rPr>
          <w:sz w:val="22"/>
          <w:szCs w:val="22"/>
        </w:rPr>
        <w:t>Availability of Funds:</w:t>
      </w:r>
      <w:r w:rsidR="005117DF" w:rsidRPr="003B73AC">
        <w:rPr>
          <w:sz w:val="22"/>
          <w:szCs w:val="22"/>
        </w:rPr>
        <w:tab/>
      </w:r>
      <w:bookmarkEnd w:id="1"/>
      <w:r w:rsidR="005117DF" w:rsidRPr="003B73AC">
        <w:rPr>
          <w:sz w:val="22"/>
          <w:szCs w:val="22"/>
        </w:rPr>
        <w:tab/>
      </w:r>
      <w:r w:rsidR="005117DF" w:rsidRPr="003B73AC">
        <w:rPr>
          <w:sz w:val="22"/>
          <w:szCs w:val="22"/>
        </w:rPr>
        <w:tab/>
      </w:r>
      <w:r w:rsidR="005117DF" w:rsidRPr="003B73AC">
        <w:rPr>
          <w:sz w:val="22"/>
          <w:szCs w:val="22"/>
        </w:rPr>
        <w:tab/>
      </w:r>
      <w:r w:rsidR="005117DF" w:rsidRPr="003B73AC">
        <w:rPr>
          <w:sz w:val="22"/>
          <w:szCs w:val="22"/>
        </w:rPr>
        <w:tab/>
      </w:r>
      <w:r w:rsidR="005117DF" w:rsidRPr="003B73AC">
        <w:rPr>
          <w:sz w:val="22"/>
          <w:szCs w:val="22"/>
        </w:rPr>
        <w:tab/>
      </w:r>
    </w:p>
    <w:p w14:paraId="1DBC302C" w14:textId="77777777" w:rsidR="005117DF" w:rsidRPr="003B73AC" w:rsidRDefault="005117DF" w:rsidP="005117DF">
      <w:pPr>
        <w:rPr>
          <w:sz w:val="22"/>
          <w:szCs w:val="22"/>
        </w:rPr>
      </w:pPr>
    </w:p>
    <w:p w14:paraId="5790D65C" w14:textId="77777777" w:rsidR="005117DF" w:rsidRPr="003B73AC" w:rsidRDefault="005117DF" w:rsidP="005117DF">
      <w:pPr>
        <w:rPr>
          <w:sz w:val="22"/>
          <w:szCs w:val="22"/>
        </w:rPr>
      </w:pPr>
    </w:p>
    <w:p w14:paraId="6A7C611C" w14:textId="21AD022A" w:rsidR="005117DF" w:rsidRPr="003B73AC" w:rsidRDefault="00DB68EE" w:rsidP="005117DF">
      <w:pPr>
        <w:ind w:firstLine="420"/>
        <w:rPr>
          <w:b/>
          <w:sz w:val="22"/>
          <w:szCs w:val="22"/>
        </w:rPr>
      </w:pPr>
      <w:r w:rsidRPr="003B73AC">
        <w:rPr>
          <w:b/>
          <w:bCs/>
          <w:sz w:val="22"/>
          <w:szCs w:val="22"/>
        </w:rPr>
        <w:t>ABRAHAM A. PASCUA, CESO V</w:t>
      </w:r>
      <w:r w:rsidR="005117DF" w:rsidRPr="003B73AC">
        <w:rPr>
          <w:sz w:val="22"/>
          <w:szCs w:val="22"/>
        </w:rPr>
        <w:t xml:space="preserve">   </w:t>
      </w:r>
      <w:r w:rsidR="005117DF" w:rsidRPr="003B73AC">
        <w:rPr>
          <w:sz w:val="22"/>
          <w:szCs w:val="22"/>
        </w:rPr>
        <w:tab/>
      </w:r>
      <w:r w:rsidR="005117DF" w:rsidRPr="003B73AC">
        <w:rPr>
          <w:sz w:val="22"/>
          <w:szCs w:val="22"/>
        </w:rPr>
        <w:tab/>
      </w:r>
      <w:r w:rsidR="005117DF" w:rsidRPr="003B73AC">
        <w:rPr>
          <w:sz w:val="22"/>
          <w:szCs w:val="22"/>
        </w:rPr>
        <w:tab/>
      </w:r>
      <w:r w:rsidR="003B73AC">
        <w:rPr>
          <w:sz w:val="22"/>
          <w:szCs w:val="22"/>
        </w:rPr>
        <w:t>__________________________</w:t>
      </w:r>
    </w:p>
    <w:p w14:paraId="40A65945" w14:textId="14901B7F" w:rsidR="005117DF" w:rsidRPr="003B73AC" w:rsidRDefault="005117DF" w:rsidP="005117DF">
      <w:pPr>
        <w:rPr>
          <w:sz w:val="22"/>
          <w:szCs w:val="22"/>
        </w:rPr>
      </w:pPr>
      <w:r w:rsidRPr="003B73AC">
        <w:rPr>
          <w:sz w:val="22"/>
          <w:szCs w:val="22"/>
        </w:rPr>
        <w:t xml:space="preserve">   </w:t>
      </w:r>
      <w:r w:rsidR="00DB68EE" w:rsidRPr="003B73AC">
        <w:rPr>
          <w:sz w:val="22"/>
          <w:szCs w:val="22"/>
        </w:rPr>
        <w:t xml:space="preserve">       </w:t>
      </w:r>
      <w:r w:rsidRPr="003B73AC">
        <w:rPr>
          <w:sz w:val="22"/>
          <w:szCs w:val="22"/>
        </w:rPr>
        <w:t xml:space="preserve"> </w:t>
      </w:r>
      <w:r w:rsidR="00DB68EE" w:rsidRPr="003B73AC">
        <w:rPr>
          <w:sz w:val="22"/>
          <w:szCs w:val="22"/>
        </w:rPr>
        <w:t xml:space="preserve">Campus Overseer </w:t>
      </w:r>
      <w:r w:rsidRPr="003B73AC">
        <w:rPr>
          <w:sz w:val="22"/>
          <w:szCs w:val="22"/>
        </w:rPr>
        <w:t xml:space="preserve">         </w:t>
      </w:r>
      <w:r w:rsidRPr="003B73AC">
        <w:rPr>
          <w:sz w:val="22"/>
          <w:szCs w:val="22"/>
        </w:rPr>
        <w:tab/>
      </w:r>
      <w:r w:rsidRPr="003B73AC">
        <w:rPr>
          <w:sz w:val="22"/>
          <w:szCs w:val="22"/>
        </w:rPr>
        <w:tab/>
      </w:r>
      <w:r w:rsidRPr="003B73AC">
        <w:rPr>
          <w:sz w:val="22"/>
          <w:szCs w:val="22"/>
        </w:rPr>
        <w:tab/>
      </w:r>
      <w:r w:rsidR="003B73AC">
        <w:rPr>
          <w:sz w:val="22"/>
          <w:szCs w:val="22"/>
        </w:rPr>
        <w:t>Budget Officer</w:t>
      </w:r>
      <w:r w:rsidRPr="003B73AC">
        <w:rPr>
          <w:sz w:val="22"/>
          <w:szCs w:val="22"/>
        </w:rPr>
        <w:tab/>
      </w:r>
    </w:p>
    <w:p w14:paraId="48BB8DB3" w14:textId="77777777" w:rsidR="005117DF" w:rsidRPr="003B73AC" w:rsidRDefault="005117DF" w:rsidP="005117DF">
      <w:pPr>
        <w:rPr>
          <w:sz w:val="22"/>
          <w:szCs w:val="22"/>
        </w:rPr>
      </w:pPr>
      <w:r w:rsidRPr="003B73AC">
        <w:rPr>
          <w:sz w:val="22"/>
          <w:szCs w:val="22"/>
        </w:rPr>
        <w:tab/>
      </w:r>
      <w:r w:rsidRPr="003B73AC">
        <w:rPr>
          <w:sz w:val="22"/>
          <w:szCs w:val="22"/>
        </w:rPr>
        <w:tab/>
      </w:r>
    </w:p>
    <w:p w14:paraId="5E37D980" w14:textId="77777777" w:rsidR="005117DF" w:rsidRPr="003B73AC" w:rsidRDefault="005117DF" w:rsidP="005117DF">
      <w:pPr>
        <w:rPr>
          <w:sz w:val="22"/>
          <w:szCs w:val="22"/>
        </w:rPr>
      </w:pPr>
    </w:p>
    <w:p w14:paraId="1F9FFCA9" w14:textId="77777777" w:rsidR="005117DF" w:rsidRPr="003B73AC" w:rsidRDefault="005117DF" w:rsidP="005117DF">
      <w:pPr>
        <w:rPr>
          <w:b/>
          <w:sz w:val="22"/>
          <w:szCs w:val="22"/>
        </w:rPr>
      </w:pPr>
      <w:r w:rsidRPr="003B73AC">
        <w:rPr>
          <w:b/>
          <w:sz w:val="22"/>
          <w:szCs w:val="22"/>
        </w:rPr>
        <w:tab/>
        <w:t>RACHAEL R. MORALDE, PhD</w:t>
      </w:r>
    </w:p>
    <w:p w14:paraId="57ACAE38" w14:textId="77777777" w:rsidR="005117DF" w:rsidRPr="003B73AC" w:rsidRDefault="005117DF" w:rsidP="005117DF">
      <w:pPr>
        <w:rPr>
          <w:sz w:val="22"/>
          <w:szCs w:val="22"/>
        </w:rPr>
      </w:pPr>
      <w:r w:rsidRPr="003B73AC">
        <w:rPr>
          <w:sz w:val="22"/>
          <w:szCs w:val="22"/>
        </w:rPr>
        <w:tab/>
        <w:t>Vice President for Research, Extension &amp; Training</w:t>
      </w:r>
    </w:p>
    <w:p w14:paraId="3E887B0E" w14:textId="77777777" w:rsidR="005117DF" w:rsidRPr="003B73AC" w:rsidRDefault="005117DF" w:rsidP="005117DF">
      <w:pPr>
        <w:rPr>
          <w:sz w:val="22"/>
          <w:szCs w:val="22"/>
        </w:rPr>
      </w:pPr>
    </w:p>
    <w:p w14:paraId="14E5ABF8" w14:textId="77777777" w:rsidR="005117DF" w:rsidRPr="003B73AC" w:rsidRDefault="005117DF" w:rsidP="005117DF">
      <w:pPr>
        <w:rPr>
          <w:sz w:val="22"/>
          <w:szCs w:val="22"/>
        </w:rPr>
      </w:pPr>
    </w:p>
    <w:p w14:paraId="4A030171" w14:textId="77777777" w:rsidR="005117DF" w:rsidRPr="003B73AC" w:rsidRDefault="005117DF" w:rsidP="005117DF">
      <w:pPr>
        <w:jc w:val="center"/>
        <w:rPr>
          <w:sz w:val="22"/>
          <w:szCs w:val="22"/>
        </w:rPr>
      </w:pPr>
      <w:r w:rsidRPr="003B73AC">
        <w:rPr>
          <w:sz w:val="22"/>
          <w:szCs w:val="22"/>
        </w:rPr>
        <w:t>Approved by:</w:t>
      </w:r>
    </w:p>
    <w:p w14:paraId="705B164D" w14:textId="77777777" w:rsidR="005117DF" w:rsidRPr="003B73AC" w:rsidRDefault="005117DF" w:rsidP="005117DF">
      <w:pPr>
        <w:jc w:val="center"/>
        <w:rPr>
          <w:sz w:val="22"/>
          <w:szCs w:val="22"/>
        </w:rPr>
      </w:pPr>
    </w:p>
    <w:p w14:paraId="71738866" w14:textId="77777777" w:rsidR="005117DF" w:rsidRPr="003B73AC" w:rsidRDefault="005117DF" w:rsidP="005117DF">
      <w:pPr>
        <w:jc w:val="center"/>
        <w:rPr>
          <w:sz w:val="22"/>
          <w:szCs w:val="22"/>
        </w:rPr>
      </w:pPr>
    </w:p>
    <w:p w14:paraId="784497C7" w14:textId="77777777" w:rsidR="005117DF" w:rsidRPr="003B73AC" w:rsidRDefault="005117DF" w:rsidP="005117DF">
      <w:pPr>
        <w:jc w:val="center"/>
        <w:rPr>
          <w:b/>
          <w:sz w:val="22"/>
          <w:szCs w:val="22"/>
        </w:rPr>
      </w:pPr>
      <w:r w:rsidRPr="003B73AC">
        <w:rPr>
          <w:b/>
          <w:sz w:val="22"/>
          <w:szCs w:val="22"/>
        </w:rPr>
        <w:t>Engr. FELICIANA P. JACOBA, EdD</w:t>
      </w:r>
    </w:p>
    <w:p w14:paraId="185506CA" w14:textId="4C2A730F" w:rsidR="005117DF" w:rsidRPr="003B73AC" w:rsidRDefault="005117DF" w:rsidP="003B73AC">
      <w:pPr>
        <w:jc w:val="center"/>
        <w:rPr>
          <w:sz w:val="22"/>
          <w:szCs w:val="22"/>
        </w:rPr>
      </w:pPr>
      <w:r w:rsidRPr="003B73AC">
        <w:rPr>
          <w:sz w:val="22"/>
          <w:szCs w:val="22"/>
        </w:rPr>
        <w:t>SUC President</w:t>
      </w:r>
    </w:p>
    <w:p w14:paraId="10F22417" w14:textId="77777777" w:rsidR="005117DF" w:rsidRPr="003567A6" w:rsidRDefault="005117DF" w:rsidP="005117DF">
      <w:pPr>
        <w:rPr>
          <w:szCs w:val="24"/>
        </w:rPr>
      </w:pPr>
    </w:p>
    <w:p w14:paraId="3D5AD563" w14:textId="77777777" w:rsidR="00EA6348" w:rsidRDefault="00EA6348" w:rsidP="00EA6348">
      <w:pPr>
        <w:rPr>
          <w:sz w:val="20"/>
        </w:rPr>
      </w:pPr>
    </w:p>
    <w:p w14:paraId="5B8F0DD0" w14:textId="77777777" w:rsidR="00BB0731" w:rsidRDefault="00BB0731" w:rsidP="00BB0731">
      <w:pPr>
        <w:rPr>
          <w:sz w:val="20"/>
        </w:rPr>
      </w:pPr>
      <w:r>
        <w:rPr>
          <w:sz w:val="20"/>
        </w:rPr>
        <w:t>CONFORME: ________________</w:t>
      </w:r>
    </w:p>
    <w:p w14:paraId="25BE0F73" w14:textId="77777777" w:rsidR="00D24CED" w:rsidRDefault="00D24CED" w:rsidP="00EA6348">
      <w:pPr>
        <w:jc w:val="center"/>
        <w:rPr>
          <w:b/>
          <w:bCs/>
        </w:rPr>
      </w:pPr>
    </w:p>
    <w:p w14:paraId="5C37A428" w14:textId="661744FA" w:rsidR="00EA6348" w:rsidRPr="00890355" w:rsidRDefault="00EA6348" w:rsidP="00EA6348">
      <w:pPr>
        <w:jc w:val="center"/>
        <w:rPr>
          <w:sz w:val="18"/>
          <w:szCs w:val="18"/>
        </w:rPr>
      </w:pPr>
      <w:r w:rsidRPr="00557BA3">
        <w:rPr>
          <w:b/>
          <w:bCs/>
        </w:rPr>
        <w:t>SPECIAL ORDER FORM</w:t>
      </w:r>
    </w:p>
    <w:p w14:paraId="5DA17848" w14:textId="77777777" w:rsidR="00EA6348" w:rsidRPr="00557BA3" w:rsidRDefault="00EA6348" w:rsidP="00EA6348"/>
    <w:p w14:paraId="169055A0" w14:textId="776F5A80" w:rsidR="00EA6348" w:rsidRPr="00557BA3" w:rsidRDefault="00EA6348" w:rsidP="00EA6348">
      <w:r w:rsidRPr="00557BA3">
        <w:t xml:space="preserve">Date: </w:t>
      </w:r>
      <w:r w:rsidR="00E75DBC">
        <w:t>May 6,</w:t>
      </w:r>
      <w:r w:rsidR="004C0922">
        <w:t xml:space="preserve"> 2023</w:t>
      </w:r>
    </w:p>
    <w:p w14:paraId="3A318B14" w14:textId="77777777" w:rsidR="00EA6348" w:rsidRPr="00557BA3" w:rsidRDefault="00EA6348" w:rsidP="00EA6348">
      <w:r w:rsidRPr="00557BA3">
        <w:t>Special Order No.______, 202</w:t>
      </w:r>
      <w:r>
        <w:t>3</w:t>
      </w:r>
    </w:p>
    <w:p w14:paraId="19B161B3" w14:textId="7256C7D0" w:rsidR="00EA6348" w:rsidRDefault="00EA6348" w:rsidP="00EA6348"/>
    <w:p w14:paraId="063C6A1B" w14:textId="77777777" w:rsidR="00F06C6E" w:rsidRDefault="00F06C6E" w:rsidP="00EA6348"/>
    <w:p w14:paraId="44FDC4ED" w14:textId="652853EA" w:rsidR="00EA6348" w:rsidRPr="00F55D6C" w:rsidRDefault="00DB68EE" w:rsidP="00EA6348">
      <w:pPr>
        <w:jc w:val="center"/>
        <w:rPr>
          <w:b/>
          <w:bCs/>
        </w:rPr>
      </w:pPr>
      <w:r>
        <w:rPr>
          <w:b/>
          <w:bCs/>
          <w:u w:val="single"/>
        </w:rPr>
        <w:t xml:space="preserve">MARY ROSE BAYACSAN </w:t>
      </w:r>
    </w:p>
    <w:p w14:paraId="56789B14" w14:textId="63652C4A" w:rsidR="00EA6348" w:rsidRPr="00557BA3" w:rsidRDefault="00872A97" w:rsidP="00EA6348">
      <w:pPr>
        <w:jc w:val="center"/>
      </w:pPr>
      <w:r>
        <w:t>Trainer</w:t>
      </w:r>
    </w:p>
    <w:p w14:paraId="6BE22614" w14:textId="77777777" w:rsidR="00EA6348" w:rsidRPr="00557BA3" w:rsidRDefault="00EA6348" w:rsidP="00EA6348">
      <w:pPr>
        <w:jc w:val="center"/>
      </w:pPr>
    </w:p>
    <w:p w14:paraId="1C6414FA" w14:textId="7FF168B3" w:rsidR="00872A97" w:rsidRPr="00557BA3" w:rsidRDefault="00872A97" w:rsidP="00872A97">
      <w:pPr>
        <w:jc w:val="both"/>
      </w:pPr>
      <w:r w:rsidRPr="00557BA3">
        <w:t xml:space="preserve">You are hereby designated as </w:t>
      </w:r>
      <w:r>
        <w:rPr>
          <w:u w:val="single"/>
        </w:rPr>
        <w:t>TRAINER</w:t>
      </w:r>
      <w:r w:rsidRPr="00557BA3">
        <w:t xml:space="preserve"> effective </w:t>
      </w:r>
      <w:r w:rsidR="00DB68EE">
        <w:rPr>
          <w:u w:val="single"/>
        </w:rPr>
        <w:t>May 6,</w:t>
      </w:r>
      <w:r w:rsidRPr="000D345F">
        <w:rPr>
          <w:u w:val="single"/>
        </w:rPr>
        <w:t xml:space="preserve"> 2023</w:t>
      </w:r>
      <w:r w:rsidRPr="00557BA3">
        <w:t xml:space="preserve">, </w:t>
      </w:r>
      <w:r>
        <w:t xml:space="preserve">for the </w:t>
      </w:r>
      <w:r w:rsidR="00DB68EE">
        <w:rPr>
          <w:u w:val="single"/>
        </w:rPr>
        <w:t xml:space="preserve">Costing and Pricing of Coffee Production </w:t>
      </w:r>
      <w:r>
        <w:t xml:space="preserve"> </w:t>
      </w:r>
      <w:r w:rsidRPr="00557BA3">
        <w:t>Hereunder are the details of your responsibilities, to wit:</w:t>
      </w:r>
    </w:p>
    <w:p w14:paraId="53B9CE19" w14:textId="77777777" w:rsidR="00EA6348" w:rsidRPr="00557BA3" w:rsidRDefault="00EA6348" w:rsidP="00EA6348">
      <w:pPr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2"/>
        <w:gridCol w:w="1256"/>
        <w:gridCol w:w="2537"/>
        <w:gridCol w:w="1111"/>
      </w:tblGrid>
      <w:tr w:rsidR="00EA6348" w:rsidRPr="00557BA3" w14:paraId="3C1CD29B" w14:textId="77777777" w:rsidTr="00AE3546">
        <w:tc>
          <w:tcPr>
            <w:tcW w:w="2161" w:type="pct"/>
          </w:tcPr>
          <w:p w14:paraId="1A248687" w14:textId="77777777" w:rsidR="00EA6348" w:rsidRPr="00557BA3" w:rsidRDefault="00EA6348" w:rsidP="002B4F64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Activities</w:t>
            </w:r>
          </w:p>
        </w:tc>
        <w:tc>
          <w:tcPr>
            <w:tcW w:w="727" w:type="pct"/>
          </w:tcPr>
          <w:p w14:paraId="06499CAC" w14:textId="77777777" w:rsidR="00EA6348" w:rsidRPr="00557BA3" w:rsidRDefault="00EA6348" w:rsidP="002B4F64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Date/s</w:t>
            </w:r>
          </w:p>
        </w:tc>
        <w:tc>
          <w:tcPr>
            <w:tcW w:w="1469" w:type="pct"/>
          </w:tcPr>
          <w:p w14:paraId="510C2BBB" w14:textId="77777777" w:rsidR="00EA6348" w:rsidRPr="00557BA3" w:rsidRDefault="00EA6348" w:rsidP="002B4F64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Expected Output</w:t>
            </w:r>
          </w:p>
        </w:tc>
        <w:tc>
          <w:tcPr>
            <w:tcW w:w="643" w:type="pct"/>
          </w:tcPr>
          <w:p w14:paraId="5AF67614" w14:textId="77777777" w:rsidR="00EA6348" w:rsidRPr="00557BA3" w:rsidRDefault="00EA6348" w:rsidP="002B4F64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No. of Hours</w:t>
            </w:r>
          </w:p>
        </w:tc>
      </w:tr>
      <w:tr w:rsidR="00D24CED" w:rsidRPr="00557BA3" w14:paraId="34601789" w14:textId="77777777" w:rsidTr="00AE3546">
        <w:tc>
          <w:tcPr>
            <w:tcW w:w="2161" w:type="pct"/>
          </w:tcPr>
          <w:p w14:paraId="12A3E2FF" w14:textId="128F872F" w:rsidR="00D24CED" w:rsidRDefault="00D24CED" w:rsidP="00D24CED">
            <w:r>
              <w:t>Lecture/Discussion</w:t>
            </w:r>
            <w:r w:rsidR="00F16B63">
              <w:t xml:space="preserve"> for the </w:t>
            </w:r>
            <w:r w:rsidR="00DB68EE">
              <w:t xml:space="preserve">Costing and Pricing of Coffee Production </w:t>
            </w:r>
          </w:p>
          <w:p w14:paraId="3447FB32" w14:textId="77777777" w:rsidR="00D24CED" w:rsidRDefault="00D24CED" w:rsidP="00D24CED"/>
          <w:p w14:paraId="50DB8FDD" w14:textId="77777777" w:rsidR="00D24CED" w:rsidRDefault="00D24CED" w:rsidP="00D24CED">
            <w:pPr>
              <w:pStyle w:val="ListParagraph"/>
              <w:numPr>
                <w:ilvl w:val="0"/>
                <w:numId w:val="2"/>
              </w:numPr>
            </w:pPr>
            <w:r>
              <w:t>Context of Climate Change</w:t>
            </w:r>
          </w:p>
          <w:p w14:paraId="38C84905" w14:textId="0DB416CE" w:rsidR="00D24CED" w:rsidRDefault="00D24CED" w:rsidP="00D24CED">
            <w:pPr>
              <w:pStyle w:val="ListParagraph"/>
              <w:numPr>
                <w:ilvl w:val="0"/>
                <w:numId w:val="2"/>
              </w:numPr>
            </w:pPr>
            <w:r>
              <w:t>Causes and Effects of Climate Change</w:t>
            </w:r>
          </w:p>
        </w:tc>
        <w:tc>
          <w:tcPr>
            <w:tcW w:w="727" w:type="pct"/>
          </w:tcPr>
          <w:p w14:paraId="76A60DF2" w14:textId="23957E09" w:rsidR="00D24CED" w:rsidRPr="00557BA3" w:rsidRDefault="00DB68EE" w:rsidP="00D24CED">
            <w:r>
              <w:t xml:space="preserve">May </w:t>
            </w:r>
            <w:r w:rsidR="00E75DBC">
              <w:t>6, 2023</w:t>
            </w:r>
          </w:p>
        </w:tc>
        <w:tc>
          <w:tcPr>
            <w:tcW w:w="1469" w:type="pct"/>
          </w:tcPr>
          <w:p w14:paraId="5B71E18B" w14:textId="7D3960A6" w:rsidR="00D24CED" w:rsidRPr="00557BA3" w:rsidRDefault="004B7AD3" w:rsidP="00D24CED">
            <w:r w:rsidRPr="004B7AD3">
              <w:t xml:space="preserve">Increased the knowledge and awareness of </w:t>
            </w:r>
            <w:r w:rsidR="001C5C01">
              <w:t xml:space="preserve">participants in costing and pricing of their product especially in coffee production </w:t>
            </w:r>
          </w:p>
        </w:tc>
        <w:tc>
          <w:tcPr>
            <w:tcW w:w="643" w:type="pct"/>
          </w:tcPr>
          <w:p w14:paraId="3AE6693D" w14:textId="3754D817" w:rsidR="00D24CED" w:rsidRDefault="00D24CED" w:rsidP="00D24CED">
            <w:pPr>
              <w:jc w:val="center"/>
            </w:pPr>
            <w:r>
              <w:t>1 hr.</w:t>
            </w:r>
          </w:p>
        </w:tc>
      </w:tr>
    </w:tbl>
    <w:p w14:paraId="6573BC75" w14:textId="77777777" w:rsidR="00EA6348" w:rsidRDefault="00EA6348" w:rsidP="00EA6348">
      <w:pPr>
        <w:ind w:left="1440" w:hanging="1440"/>
        <w:jc w:val="both"/>
        <w:rPr>
          <w:sz w:val="20"/>
        </w:rPr>
      </w:pPr>
    </w:p>
    <w:p w14:paraId="2411BE9B" w14:textId="66103A9B" w:rsidR="00EA6348" w:rsidRPr="00557BA3" w:rsidRDefault="00EA6348" w:rsidP="00EA6348">
      <w:pPr>
        <w:ind w:left="1440" w:hanging="1440"/>
        <w:jc w:val="both"/>
        <w:rPr>
          <w:sz w:val="20"/>
        </w:rPr>
      </w:pPr>
    </w:p>
    <w:p w14:paraId="1E5C22A3" w14:textId="77777777" w:rsidR="00BB0731" w:rsidRDefault="00BB0731" w:rsidP="00BB0731">
      <w:pPr>
        <w:jc w:val="both"/>
        <w:rPr>
          <w:sz w:val="20"/>
        </w:rPr>
      </w:pPr>
      <w:r>
        <w:rPr>
          <w:sz w:val="20"/>
        </w:rPr>
        <w:t>Prepared</w:t>
      </w:r>
      <w:r w:rsidRPr="005F1A93">
        <w:rPr>
          <w:sz w:val="20"/>
        </w:rPr>
        <w:t xml:space="preserve"> </w:t>
      </w:r>
      <w:r>
        <w:rPr>
          <w:sz w:val="20"/>
        </w:rPr>
        <w:t>B</w:t>
      </w:r>
      <w:r w:rsidRPr="005F1A93">
        <w:rPr>
          <w:sz w:val="20"/>
        </w:rPr>
        <w:t xml:space="preserve">y:  </w:t>
      </w:r>
      <w:r>
        <w:rPr>
          <w:sz w:val="20"/>
        </w:rPr>
        <w:tab/>
      </w:r>
    </w:p>
    <w:p w14:paraId="4FA98B40" w14:textId="77777777" w:rsidR="00BB0731" w:rsidRDefault="00BB0731" w:rsidP="00BB0731">
      <w:pPr>
        <w:jc w:val="both"/>
        <w:rPr>
          <w:sz w:val="20"/>
        </w:rPr>
      </w:pPr>
    </w:p>
    <w:p w14:paraId="364FED64" w14:textId="77777777" w:rsidR="00BB0731" w:rsidRDefault="00BB0731" w:rsidP="00BB0731">
      <w:pPr>
        <w:jc w:val="both"/>
        <w:rPr>
          <w:sz w:val="20"/>
        </w:rPr>
      </w:pPr>
    </w:p>
    <w:p w14:paraId="0F495905" w14:textId="77777777" w:rsidR="00E75DBC" w:rsidRPr="005F1A93" w:rsidRDefault="00E75DBC" w:rsidP="00E75DBC">
      <w:pPr>
        <w:ind w:firstLine="420"/>
        <w:jc w:val="both"/>
        <w:rPr>
          <w:sz w:val="20"/>
        </w:rPr>
      </w:pPr>
      <w:r>
        <w:rPr>
          <w:b/>
          <w:bCs/>
          <w:sz w:val="20"/>
        </w:rPr>
        <w:t xml:space="preserve">LIGAYA B. DAMICOG </w:t>
      </w:r>
      <w:r w:rsidRPr="00A73ECC">
        <w:rPr>
          <w:b/>
          <w:bCs/>
          <w:sz w:val="20"/>
        </w:rPr>
        <w:tab/>
      </w:r>
      <w:r w:rsidRPr="00A73ECC"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 xml:space="preserve">           </w:t>
      </w:r>
      <w:r w:rsidRPr="005F1A93">
        <w:rPr>
          <w:sz w:val="20"/>
        </w:rPr>
        <w:t xml:space="preserve">Date: </w:t>
      </w:r>
      <w:r>
        <w:rPr>
          <w:sz w:val="20"/>
        </w:rPr>
        <w:t>May 6, 2023</w:t>
      </w:r>
    </w:p>
    <w:p w14:paraId="0BE8C72C" w14:textId="77777777" w:rsidR="00E75DBC" w:rsidRPr="005F1A93" w:rsidRDefault="00E75DBC" w:rsidP="00E75DBC">
      <w:pPr>
        <w:jc w:val="both"/>
        <w:rPr>
          <w:sz w:val="20"/>
        </w:rPr>
      </w:pPr>
      <w:r w:rsidRPr="005F1A93">
        <w:rPr>
          <w:sz w:val="20"/>
        </w:rPr>
        <w:t xml:space="preserve">    </w:t>
      </w:r>
      <w:r>
        <w:rPr>
          <w:sz w:val="20"/>
        </w:rPr>
        <w:tab/>
        <w:t xml:space="preserve">RET Chair, BSBA </w:t>
      </w:r>
      <w:r w:rsidRPr="005F1A93">
        <w:rPr>
          <w:sz w:val="20"/>
        </w:rPr>
        <w:t xml:space="preserve">          </w:t>
      </w:r>
    </w:p>
    <w:p w14:paraId="68F24930" w14:textId="77777777" w:rsidR="00BB0731" w:rsidRPr="005F1A93" w:rsidRDefault="00BB0731" w:rsidP="00BB0731">
      <w:pPr>
        <w:rPr>
          <w:sz w:val="20"/>
        </w:rPr>
      </w:pPr>
    </w:p>
    <w:p w14:paraId="31EEB5AB" w14:textId="77777777" w:rsidR="00BB0731" w:rsidRDefault="00BB0731" w:rsidP="00BB0731">
      <w:pPr>
        <w:rPr>
          <w:sz w:val="20"/>
        </w:rPr>
      </w:pPr>
    </w:p>
    <w:p w14:paraId="2DBC24EF" w14:textId="77777777" w:rsidR="00BB0731" w:rsidRDefault="00BB0731" w:rsidP="00BB0731">
      <w:pPr>
        <w:rPr>
          <w:sz w:val="20"/>
        </w:rPr>
      </w:pPr>
      <w:r>
        <w:rPr>
          <w:sz w:val="20"/>
        </w:rPr>
        <w:t>Checked and Reviewed By:</w:t>
      </w:r>
    </w:p>
    <w:p w14:paraId="25E1A710" w14:textId="77777777" w:rsidR="00BB0731" w:rsidRDefault="00BB0731" w:rsidP="00BB0731">
      <w:pPr>
        <w:rPr>
          <w:sz w:val="20"/>
        </w:rPr>
      </w:pPr>
    </w:p>
    <w:p w14:paraId="5CD2DA2A" w14:textId="77777777" w:rsidR="00BB0731" w:rsidRPr="005F1A93" w:rsidRDefault="00BB0731" w:rsidP="00BB0731">
      <w:pPr>
        <w:rPr>
          <w:sz w:val="20"/>
        </w:rPr>
      </w:pPr>
    </w:p>
    <w:p w14:paraId="200876CB" w14:textId="568C0A2C" w:rsidR="00BB0731" w:rsidRPr="005F1A93" w:rsidRDefault="00BB0731" w:rsidP="00BB0731">
      <w:pPr>
        <w:ind w:firstLine="420"/>
        <w:rPr>
          <w:b/>
          <w:sz w:val="20"/>
        </w:rPr>
      </w:pPr>
      <w:r w:rsidRPr="005F1A93">
        <w:rPr>
          <w:b/>
          <w:sz w:val="20"/>
        </w:rPr>
        <w:t xml:space="preserve">MARIVIC N. VILLEGAS, PhD     </w:t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  <w:r w:rsidR="00E75DBC">
        <w:rPr>
          <w:b/>
          <w:sz w:val="20"/>
        </w:rPr>
        <w:t xml:space="preserve">   </w:t>
      </w:r>
      <w:r w:rsidRPr="005F1A93">
        <w:rPr>
          <w:sz w:val="20"/>
        </w:rPr>
        <w:t xml:space="preserve">Date: </w:t>
      </w:r>
      <w:r w:rsidR="00DB68EE">
        <w:rPr>
          <w:sz w:val="20"/>
        </w:rPr>
        <w:t>May 6,</w:t>
      </w:r>
      <w:r>
        <w:rPr>
          <w:sz w:val="20"/>
        </w:rPr>
        <w:t xml:space="preserve"> 2023</w:t>
      </w:r>
    </w:p>
    <w:p w14:paraId="7FC2150C" w14:textId="77777777" w:rsidR="00BB0731" w:rsidRPr="005F1A93" w:rsidRDefault="00BB0731" w:rsidP="00BB0731">
      <w:pPr>
        <w:rPr>
          <w:sz w:val="20"/>
        </w:rPr>
      </w:pPr>
      <w:r w:rsidRPr="005F1A93">
        <w:rPr>
          <w:sz w:val="20"/>
        </w:rPr>
        <w:tab/>
        <w:t>Director, Extension Services Dept.</w:t>
      </w:r>
    </w:p>
    <w:p w14:paraId="53AE5C41" w14:textId="77777777" w:rsidR="00BB0731" w:rsidRDefault="00BB0731" w:rsidP="00BB0731">
      <w:pPr>
        <w:rPr>
          <w:sz w:val="20"/>
        </w:rPr>
      </w:pPr>
    </w:p>
    <w:p w14:paraId="6315FCDB" w14:textId="77777777" w:rsidR="00BB0731" w:rsidRDefault="00BB0731" w:rsidP="00BB0731">
      <w:pPr>
        <w:rPr>
          <w:sz w:val="20"/>
        </w:rPr>
      </w:pPr>
    </w:p>
    <w:p w14:paraId="5D925631" w14:textId="77777777" w:rsidR="00BB0731" w:rsidRPr="005F1A93" w:rsidRDefault="00BB0731" w:rsidP="00BB0731">
      <w:pPr>
        <w:rPr>
          <w:sz w:val="20"/>
        </w:rPr>
      </w:pPr>
    </w:p>
    <w:p w14:paraId="52018093" w14:textId="77777777" w:rsidR="00BB0731" w:rsidRPr="005F1A93" w:rsidRDefault="00BB0731" w:rsidP="00BB0731">
      <w:pPr>
        <w:rPr>
          <w:sz w:val="20"/>
        </w:rPr>
      </w:pPr>
      <w:r w:rsidRPr="005F1A93">
        <w:rPr>
          <w:sz w:val="20"/>
        </w:rPr>
        <w:t xml:space="preserve">Recommending Approval:   </w:t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>
        <w:rPr>
          <w:sz w:val="20"/>
        </w:rPr>
        <w:tab/>
      </w:r>
    </w:p>
    <w:p w14:paraId="1EAE5B06" w14:textId="77777777" w:rsidR="00BB0731" w:rsidRPr="005F1A93" w:rsidRDefault="00BB0731" w:rsidP="00BB0731">
      <w:pPr>
        <w:rPr>
          <w:sz w:val="20"/>
        </w:rPr>
      </w:pPr>
    </w:p>
    <w:p w14:paraId="21E6C3EE" w14:textId="77777777" w:rsidR="00BB0731" w:rsidRPr="005F1A93" w:rsidRDefault="00BB0731" w:rsidP="00BB0731">
      <w:pPr>
        <w:rPr>
          <w:sz w:val="20"/>
        </w:rPr>
      </w:pPr>
    </w:p>
    <w:p w14:paraId="2CF757A1" w14:textId="0C67E0AD" w:rsidR="00BB0731" w:rsidRPr="005F1A93" w:rsidRDefault="00DB68EE" w:rsidP="00BB0731">
      <w:pPr>
        <w:ind w:firstLine="420"/>
        <w:rPr>
          <w:b/>
          <w:sz w:val="20"/>
        </w:rPr>
      </w:pPr>
      <w:r>
        <w:rPr>
          <w:b/>
          <w:bCs/>
          <w:sz w:val="20"/>
        </w:rPr>
        <w:t>ABRAHAM A. PASCUA, CESO V</w:t>
      </w:r>
      <w:r w:rsidR="00BB0731" w:rsidRPr="005F1A93">
        <w:rPr>
          <w:sz w:val="20"/>
        </w:rPr>
        <w:t xml:space="preserve">   </w:t>
      </w:r>
      <w:r w:rsidR="00BB0731" w:rsidRPr="005F1A93">
        <w:rPr>
          <w:sz w:val="20"/>
        </w:rPr>
        <w:tab/>
      </w:r>
      <w:r w:rsidR="00BB0731">
        <w:rPr>
          <w:sz w:val="20"/>
        </w:rPr>
        <w:tab/>
      </w:r>
      <w:r w:rsidR="00BB0731">
        <w:rPr>
          <w:sz w:val="20"/>
        </w:rPr>
        <w:tab/>
      </w:r>
    </w:p>
    <w:p w14:paraId="27E990FC" w14:textId="2B7CFECA" w:rsidR="00BB0731" w:rsidRPr="005F1A93" w:rsidRDefault="00BB0731" w:rsidP="00BB0731">
      <w:pPr>
        <w:rPr>
          <w:sz w:val="20"/>
        </w:rPr>
      </w:pPr>
      <w:r w:rsidRPr="005F1A93">
        <w:rPr>
          <w:sz w:val="20"/>
        </w:rPr>
        <w:t xml:space="preserve">    </w:t>
      </w:r>
      <w:r w:rsidR="00DB68EE">
        <w:rPr>
          <w:sz w:val="20"/>
        </w:rPr>
        <w:t xml:space="preserve"> Campus Overseer </w:t>
      </w:r>
      <w:r w:rsidRPr="005F1A93">
        <w:rPr>
          <w:sz w:val="20"/>
        </w:rPr>
        <w:t xml:space="preserve">         </w:t>
      </w:r>
      <w:r w:rsidRPr="005F1A93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466BD0B0" w14:textId="77777777" w:rsidR="00BB0731" w:rsidRPr="005F1A93" w:rsidRDefault="00BB0731" w:rsidP="00BB0731">
      <w:pPr>
        <w:rPr>
          <w:sz w:val="20"/>
        </w:rPr>
      </w:pPr>
      <w:r w:rsidRPr="005F1A93">
        <w:rPr>
          <w:sz w:val="20"/>
        </w:rPr>
        <w:tab/>
      </w:r>
      <w:r w:rsidRPr="005F1A93">
        <w:rPr>
          <w:sz w:val="20"/>
        </w:rPr>
        <w:tab/>
      </w:r>
    </w:p>
    <w:p w14:paraId="3131D22B" w14:textId="2909712F" w:rsidR="00BB0731" w:rsidRDefault="00BB0731" w:rsidP="00BB0731">
      <w:pPr>
        <w:rPr>
          <w:sz w:val="20"/>
        </w:rPr>
      </w:pPr>
    </w:p>
    <w:p w14:paraId="6A47D896" w14:textId="77777777" w:rsidR="00BB0731" w:rsidRPr="005F1A93" w:rsidRDefault="00BB0731" w:rsidP="00BB0731">
      <w:pPr>
        <w:rPr>
          <w:sz w:val="20"/>
        </w:rPr>
      </w:pPr>
    </w:p>
    <w:p w14:paraId="5F589A7B" w14:textId="77777777" w:rsidR="00BB0731" w:rsidRPr="005F1A93" w:rsidRDefault="00BB0731" w:rsidP="00BB0731">
      <w:pPr>
        <w:rPr>
          <w:b/>
          <w:sz w:val="20"/>
        </w:rPr>
      </w:pPr>
      <w:r w:rsidRPr="005F1A93">
        <w:rPr>
          <w:b/>
          <w:sz w:val="20"/>
        </w:rPr>
        <w:tab/>
        <w:t>RACHAEL R. MORALDE, PhD</w:t>
      </w:r>
    </w:p>
    <w:p w14:paraId="652B38DF" w14:textId="77777777" w:rsidR="00BB0731" w:rsidRPr="005F1A93" w:rsidRDefault="00BB0731" w:rsidP="00BB0731">
      <w:pPr>
        <w:rPr>
          <w:sz w:val="20"/>
        </w:rPr>
      </w:pPr>
      <w:r w:rsidRPr="005F1A93">
        <w:rPr>
          <w:sz w:val="20"/>
        </w:rPr>
        <w:tab/>
        <w:t>Vice President for Research, Extension &amp; Training</w:t>
      </w:r>
    </w:p>
    <w:p w14:paraId="4631BB32" w14:textId="77777777" w:rsidR="00BB0731" w:rsidRPr="005F1A93" w:rsidRDefault="00BB0731" w:rsidP="00BB0731">
      <w:pPr>
        <w:rPr>
          <w:sz w:val="20"/>
        </w:rPr>
      </w:pPr>
    </w:p>
    <w:p w14:paraId="7CE7547D" w14:textId="77777777" w:rsidR="00BB0731" w:rsidRDefault="00BB0731" w:rsidP="00BB0731">
      <w:pPr>
        <w:rPr>
          <w:sz w:val="20"/>
        </w:rPr>
      </w:pPr>
    </w:p>
    <w:p w14:paraId="51A12BC1" w14:textId="77777777" w:rsidR="00BB0731" w:rsidRPr="005F1A93" w:rsidRDefault="00BB0731" w:rsidP="00BB0731">
      <w:pPr>
        <w:rPr>
          <w:sz w:val="20"/>
        </w:rPr>
      </w:pPr>
    </w:p>
    <w:p w14:paraId="2F187E21" w14:textId="77777777" w:rsidR="00BB0731" w:rsidRPr="005F1A93" w:rsidRDefault="00BB0731" w:rsidP="00BB0731">
      <w:pPr>
        <w:jc w:val="center"/>
        <w:rPr>
          <w:sz w:val="20"/>
        </w:rPr>
      </w:pPr>
      <w:r w:rsidRPr="005F1A93">
        <w:rPr>
          <w:sz w:val="20"/>
        </w:rPr>
        <w:t>Approved by:</w:t>
      </w:r>
    </w:p>
    <w:p w14:paraId="59AB8ADC" w14:textId="77777777" w:rsidR="00BB0731" w:rsidRPr="005F1A93" w:rsidRDefault="00BB0731" w:rsidP="00BB0731">
      <w:pPr>
        <w:jc w:val="center"/>
        <w:rPr>
          <w:sz w:val="20"/>
        </w:rPr>
      </w:pPr>
    </w:p>
    <w:p w14:paraId="24FAEFB7" w14:textId="77777777" w:rsidR="00BB0731" w:rsidRPr="005F1A93" w:rsidRDefault="00BB0731" w:rsidP="00BB0731">
      <w:pPr>
        <w:jc w:val="center"/>
        <w:rPr>
          <w:sz w:val="20"/>
        </w:rPr>
      </w:pPr>
    </w:p>
    <w:p w14:paraId="49CB187F" w14:textId="77777777" w:rsidR="00BB0731" w:rsidRPr="005F1A93" w:rsidRDefault="00BB0731" w:rsidP="00BB0731">
      <w:pPr>
        <w:jc w:val="center"/>
        <w:rPr>
          <w:b/>
          <w:sz w:val="20"/>
        </w:rPr>
      </w:pPr>
      <w:r>
        <w:rPr>
          <w:b/>
          <w:sz w:val="20"/>
        </w:rPr>
        <w:t xml:space="preserve">Engr. </w:t>
      </w:r>
      <w:r w:rsidRPr="005F1A93">
        <w:rPr>
          <w:b/>
          <w:sz w:val="20"/>
        </w:rPr>
        <w:t>FELICIANA P. JACOBA, EdD</w:t>
      </w:r>
    </w:p>
    <w:p w14:paraId="0F7791E3" w14:textId="77777777" w:rsidR="00BB0731" w:rsidRPr="005F1A93" w:rsidRDefault="00BB0731" w:rsidP="00BB0731">
      <w:pPr>
        <w:jc w:val="center"/>
        <w:rPr>
          <w:sz w:val="20"/>
        </w:rPr>
      </w:pPr>
      <w:r w:rsidRPr="005F1A93">
        <w:rPr>
          <w:sz w:val="20"/>
        </w:rPr>
        <w:t>SUC President</w:t>
      </w:r>
    </w:p>
    <w:p w14:paraId="79246B75" w14:textId="77777777" w:rsidR="00BB0731" w:rsidRPr="003567A6" w:rsidRDefault="00BB0731" w:rsidP="00BB0731">
      <w:pPr>
        <w:rPr>
          <w:szCs w:val="24"/>
        </w:rPr>
      </w:pPr>
    </w:p>
    <w:p w14:paraId="053B57FA" w14:textId="77777777" w:rsidR="00BB0731" w:rsidRPr="003567A6" w:rsidRDefault="00BB0731" w:rsidP="00BB0731">
      <w:pPr>
        <w:rPr>
          <w:szCs w:val="24"/>
        </w:rPr>
      </w:pPr>
    </w:p>
    <w:p w14:paraId="50AAB7A9" w14:textId="77777777" w:rsidR="00BB0731" w:rsidRPr="003567A6" w:rsidRDefault="00BB0731" w:rsidP="00BB0731">
      <w:pPr>
        <w:rPr>
          <w:szCs w:val="24"/>
        </w:rPr>
      </w:pPr>
    </w:p>
    <w:p w14:paraId="40549DD2" w14:textId="77777777" w:rsidR="00BB0731" w:rsidRDefault="00BB0731" w:rsidP="00BB0731">
      <w:pPr>
        <w:rPr>
          <w:sz w:val="20"/>
        </w:rPr>
      </w:pPr>
    </w:p>
    <w:p w14:paraId="09374973" w14:textId="117FDD86" w:rsidR="00BB0731" w:rsidRDefault="00BB0731" w:rsidP="00BB0731">
      <w:pPr>
        <w:rPr>
          <w:sz w:val="20"/>
        </w:rPr>
      </w:pPr>
      <w:r>
        <w:rPr>
          <w:sz w:val="20"/>
        </w:rPr>
        <w:t>CONFORME: ________________</w:t>
      </w:r>
    </w:p>
    <w:p w14:paraId="28A62F9A" w14:textId="614CDB64" w:rsidR="00D2668D" w:rsidRPr="00BB0731" w:rsidRDefault="00B1075D" w:rsidP="000D345F">
      <w:pPr>
        <w:rPr>
          <w:sz w:val="20"/>
        </w:rPr>
      </w:pPr>
      <w:r>
        <w:rPr>
          <w:bCs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81EE73" wp14:editId="36385B07">
                <wp:simplePos x="0" y="0"/>
                <wp:positionH relativeFrom="margin">
                  <wp:posOffset>5276850</wp:posOffset>
                </wp:positionH>
                <wp:positionV relativeFrom="paragraph">
                  <wp:posOffset>275590</wp:posOffset>
                </wp:positionV>
                <wp:extent cx="266700" cy="247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BE0034" w14:textId="4FFEF48A" w:rsidR="00B1075D" w:rsidRPr="003E3496" w:rsidRDefault="00B1075D" w:rsidP="00B1075D">
                            <w:pPr>
                              <w:pStyle w:val="NoSpacing"/>
                              <w:rPr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B81EE7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5.5pt;margin-top:21.7pt;width:21pt;height:19.5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" fillcolor="white [3201]" stroked="f" strokeweight=".5pt">
                <v:textbox>
                  <w:txbxContent>
                    <w:p w14:paraId="70BE0034" w14:textId="4FFEF48A" w:rsidR="00B1075D" w:rsidRPr="003E3496" w:rsidRDefault="00B1075D" w:rsidP="00B1075D">
                      <w:pPr>
                        <w:pStyle w:val="NoSpacing"/>
                        <w:rPr>
                          <w:lang w:val="en-PH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C26073" w14:textId="5C89708E" w:rsidR="00EA6348" w:rsidRPr="00890355" w:rsidRDefault="00EA6348" w:rsidP="00EA6348">
      <w:pPr>
        <w:jc w:val="center"/>
        <w:rPr>
          <w:sz w:val="18"/>
          <w:szCs w:val="18"/>
        </w:rPr>
      </w:pPr>
      <w:r w:rsidRPr="00557BA3">
        <w:rPr>
          <w:b/>
          <w:bCs/>
        </w:rPr>
        <w:t xml:space="preserve">SPECIAL ORDER </w:t>
      </w:r>
    </w:p>
    <w:p w14:paraId="11FAFE03" w14:textId="77777777" w:rsidR="00EA6348" w:rsidRPr="00557BA3" w:rsidRDefault="00EA6348" w:rsidP="00EA6348"/>
    <w:p w14:paraId="64EF7195" w14:textId="56CAB851" w:rsidR="00EA6348" w:rsidRPr="00557BA3" w:rsidRDefault="00EA6348" w:rsidP="00EA6348">
      <w:r w:rsidRPr="00557BA3">
        <w:t>Date:</w:t>
      </w:r>
      <w:r w:rsidR="00E75DBC">
        <w:t xml:space="preserve"> May 6, </w:t>
      </w:r>
      <w:r w:rsidR="0039764D">
        <w:t>2023</w:t>
      </w:r>
    </w:p>
    <w:p w14:paraId="50E55FAF" w14:textId="77777777" w:rsidR="00EA6348" w:rsidRPr="00557BA3" w:rsidRDefault="00EA6348" w:rsidP="00EA6348">
      <w:r w:rsidRPr="00557BA3">
        <w:t>Special Order No.______, 202</w:t>
      </w:r>
      <w:r>
        <w:t>3</w:t>
      </w:r>
    </w:p>
    <w:p w14:paraId="0A948E66" w14:textId="56BF44E1" w:rsidR="00EA6348" w:rsidRDefault="00EA6348" w:rsidP="00EA6348"/>
    <w:p w14:paraId="02C258FD" w14:textId="77777777" w:rsidR="00F06C6E" w:rsidRDefault="00F06C6E" w:rsidP="00EA6348"/>
    <w:p w14:paraId="0027A006" w14:textId="4D063784" w:rsidR="00EA6348" w:rsidRPr="00F55D6C" w:rsidRDefault="00E75DBC" w:rsidP="00EA6348">
      <w:pPr>
        <w:jc w:val="center"/>
        <w:rPr>
          <w:b/>
          <w:bCs/>
        </w:rPr>
      </w:pPr>
      <w:r>
        <w:rPr>
          <w:b/>
          <w:bCs/>
          <w:u w:val="single"/>
        </w:rPr>
        <w:t xml:space="preserve">TEE JAY G. UGOT </w:t>
      </w:r>
    </w:p>
    <w:p w14:paraId="0B32A5CE" w14:textId="77777777" w:rsidR="00EA6348" w:rsidRPr="00557BA3" w:rsidRDefault="00EA6348" w:rsidP="00EA6348">
      <w:pPr>
        <w:jc w:val="center"/>
      </w:pPr>
      <w:r>
        <w:t>Facilitator</w:t>
      </w:r>
    </w:p>
    <w:p w14:paraId="310F75FA" w14:textId="77777777" w:rsidR="00EA6348" w:rsidRPr="00557BA3" w:rsidRDefault="00EA6348" w:rsidP="00EA6348">
      <w:pPr>
        <w:jc w:val="center"/>
      </w:pPr>
    </w:p>
    <w:p w14:paraId="392DCB22" w14:textId="6E853EEA" w:rsidR="00EA6348" w:rsidRPr="00557BA3" w:rsidRDefault="00EA6348" w:rsidP="00EA6348">
      <w:pPr>
        <w:jc w:val="both"/>
      </w:pPr>
      <w:r w:rsidRPr="00557BA3">
        <w:t xml:space="preserve">You are hereby designated as </w:t>
      </w:r>
      <w:r>
        <w:rPr>
          <w:u w:val="single"/>
        </w:rPr>
        <w:t>FACILITATOR</w:t>
      </w:r>
      <w:r w:rsidRPr="00557BA3">
        <w:t xml:space="preserve"> effective </w:t>
      </w:r>
      <w:r w:rsidR="00E75DBC">
        <w:rPr>
          <w:u w:val="single"/>
        </w:rPr>
        <w:t>May 6,</w:t>
      </w:r>
      <w:r w:rsidRPr="000D345F">
        <w:rPr>
          <w:u w:val="single"/>
        </w:rPr>
        <w:t>2023</w:t>
      </w:r>
      <w:r w:rsidRPr="00557BA3">
        <w:t xml:space="preserve">, </w:t>
      </w:r>
      <w:r w:rsidR="00DA1636" w:rsidRPr="00DA1636">
        <w:t xml:space="preserve">for the </w:t>
      </w:r>
      <w:r w:rsidR="00E75DBC">
        <w:rPr>
          <w:u w:val="single"/>
        </w:rPr>
        <w:t xml:space="preserve">Costing and Pricing of Coffee Production </w:t>
      </w:r>
      <w:r w:rsidR="00DA1636" w:rsidRPr="00DA1636">
        <w:t>. Hereunder are the details of your responsibilities, to wit:</w:t>
      </w:r>
    </w:p>
    <w:p w14:paraId="2CD6A158" w14:textId="34D83312" w:rsidR="00EA6348" w:rsidRPr="00557BA3" w:rsidRDefault="00EA6348" w:rsidP="00EA6348">
      <w:pPr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2"/>
        <w:gridCol w:w="1256"/>
        <w:gridCol w:w="2537"/>
        <w:gridCol w:w="1111"/>
      </w:tblGrid>
      <w:tr w:rsidR="00EA6348" w:rsidRPr="00557BA3" w14:paraId="16BF48F9" w14:textId="77777777" w:rsidTr="00AE3546">
        <w:tc>
          <w:tcPr>
            <w:tcW w:w="2161" w:type="pct"/>
          </w:tcPr>
          <w:p w14:paraId="40F881CA" w14:textId="77777777" w:rsidR="00EA6348" w:rsidRPr="00557BA3" w:rsidRDefault="00EA6348" w:rsidP="002B4F64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Activities</w:t>
            </w:r>
          </w:p>
        </w:tc>
        <w:tc>
          <w:tcPr>
            <w:tcW w:w="727" w:type="pct"/>
          </w:tcPr>
          <w:p w14:paraId="1897ED8A" w14:textId="77777777" w:rsidR="00EA6348" w:rsidRPr="00557BA3" w:rsidRDefault="00EA6348" w:rsidP="002B4F64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Date/s</w:t>
            </w:r>
          </w:p>
        </w:tc>
        <w:tc>
          <w:tcPr>
            <w:tcW w:w="1469" w:type="pct"/>
          </w:tcPr>
          <w:p w14:paraId="178081BB" w14:textId="77777777" w:rsidR="00EA6348" w:rsidRPr="00557BA3" w:rsidRDefault="00EA6348" w:rsidP="002B4F64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Expected Output</w:t>
            </w:r>
          </w:p>
        </w:tc>
        <w:tc>
          <w:tcPr>
            <w:tcW w:w="643" w:type="pct"/>
          </w:tcPr>
          <w:p w14:paraId="37FD980F" w14:textId="77777777" w:rsidR="00EA6348" w:rsidRPr="00557BA3" w:rsidRDefault="00EA6348" w:rsidP="002B4F64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No. of Hours</w:t>
            </w:r>
          </w:p>
        </w:tc>
      </w:tr>
      <w:tr w:rsidR="00EA6348" w:rsidRPr="00557BA3" w14:paraId="12218BE7" w14:textId="77777777" w:rsidTr="00AE3546">
        <w:tc>
          <w:tcPr>
            <w:tcW w:w="2161" w:type="pct"/>
          </w:tcPr>
          <w:p w14:paraId="435F43E9" w14:textId="78E0FF7C" w:rsidR="00EA6348" w:rsidRDefault="00381B2B" w:rsidP="002B4F64">
            <w:r>
              <w:t>Facilitate the</w:t>
            </w:r>
            <w:r w:rsidR="00E75DBC">
              <w:t xml:space="preserve"> Costing and Pricing of Coffee and Production </w:t>
            </w:r>
          </w:p>
        </w:tc>
        <w:tc>
          <w:tcPr>
            <w:tcW w:w="727" w:type="pct"/>
          </w:tcPr>
          <w:p w14:paraId="38BD181D" w14:textId="60CA9460" w:rsidR="00EA6348" w:rsidRPr="00557BA3" w:rsidRDefault="00E75DBC" w:rsidP="002B4F64">
            <w:r>
              <w:t>May 6</w:t>
            </w:r>
            <w:r w:rsidR="0039764D">
              <w:t>, 2023</w:t>
            </w:r>
          </w:p>
        </w:tc>
        <w:tc>
          <w:tcPr>
            <w:tcW w:w="1469" w:type="pct"/>
          </w:tcPr>
          <w:p w14:paraId="4952DB8A" w14:textId="20F05010" w:rsidR="00EA6348" w:rsidRPr="00557BA3" w:rsidRDefault="00EA6348" w:rsidP="002B4F64">
            <w:r>
              <w:t xml:space="preserve">Facilitate and document the learnings of </w:t>
            </w:r>
            <w:r w:rsidR="00E75DBC">
              <w:t>participants</w:t>
            </w:r>
            <w:r w:rsidR="0028567F">
              <w:t xml:space="preserve"> </w:t>
            </w:r>
            <w:r>
              <w:t>by offering assistance in</w:t>
            </w:r>
            <w:r w:rsidR="0028567F">
              <w:t xml:space="preserve"> </w:t>
            </w:r>
            <w:r>
              <w:t>discussions</w:t>
            </w:r>
            <w:r w:rsidR="0028567F">
              <w:t xml:space="preserve">, open </w:t>
            </w:r>
            <w:r w:rsidR="000D345F">
              <w:t>forums</w:t>
            </w:r>
            <w:r w:rsidR="0028567F">
              <w:t xml:space="preserve">, and </w:t>
            </w:r>
            <w:r w:rsidR="000D345F">
              <w:t>evaluations</w:t>
            </w:r>
            <w:r w:rsidR="0028567F">
              <w:t>.</w:t>
            </w:r>
            <w:r>
              <w:t xml:space="preserve"> </w:t>
            </w:r>
          </w:p>
        </w:tc>
        <w:tc>
          <w:tcPr>
            <w:tcW w:w="643" w:type="pct"/>
          </w:tcPr>
          <w:p w14:paraId="0ABD1028" w14:textId="659BFEC9" w:rsidR="00EA6348" w:rsidRDefault="00DA1636" w:rsidP="002B4F64">
            <w:pPr>
              <w:jc w:val="center"/>
            </w:pPr>
            <w:r>
              <w:t>2</w:t>
            </w:r>
            <w:r w:rsidR="008D385E">
              <w:t xml:space="preserve"> hrs.</w:t>
            </w:r>
          </w:p>
        </w:tc>
      </w:tr>
    </w:tbl>
    <w:p w14:paraId="2C00C754" w14:textId="759E5188" w:rsidR="00EA6348" w:rsidRDefault="00EA6348" w:rsidP="00EA6348">
      <w:pPr>
        <w:ind w:left="1440" w:hanging="1440"/>
        <w:jc w:val="both"/>
        <w:rPr>
          <w:sz w:val="20"/>
        </w:rPr>
      </w:pPr>
    </w:p>
    <w:p w14:paraId="34EBB403" w14:textId="07991933" w:rsidR="00EA6348" w:rsidRPr="00557BA3" w:rsidRDefault="00EA6348" w:rsidP="00EA6348">
      <w:pPr>
        <w:ind w:left="1440" w:hanging="1440"/>
        <w:jc w:val="both"/>
        <w:rPr>
          <w:sz w:val="20"/>
        </w:rPr>
      </w:pPr>
    </w:p>
    <w:p w14:paraId="5165B067" w14:textId="06515387" w:rsidR="00EA6348" w:rsidRPr="00557BA3" w:rsidRDefault="00EA6348" w:rsidP="00EA6348">
      <w:pPr>
        <w:jc w:val="both"/>
        <w:rPr>
          <w:sz w:val="20"/>
        </w:rPr>
      </w:pPr>
    </w:p>
    <w:p w14:paraId="60DC7174" w14:textId="77777777" w:rsidR="00E75DBC" w:rsidRDefault="00E076CE" w:rsidP="00E75DBC">
      <w:pPr>
        <w:ind w:firstLine="420"/>
        <w:jc w:val="both"/>
        <w:rPr>
          <w:rFonts w:eastAsia="Calibri"/>
          <w:kern w:val="0"/>
          <w:sz w:val="20"/>
          <w:lang w:eastAsia="en-US"/>
        </w:rPr>
      </w:pPr>
      <w:r>
        <w:rPr>
          <w:rFonts w:eastAsia="Calibri"/>
          <w:kern w:val="0"/>
          <w:sz w:val="20"/>
          <w:lang w:eastAsia="en-US"/>
        </w:rPr>
        <w:t xml:space="preserve">Prepared </w:t>
      </w:r>
      <w:r w:rsidRPr="006A29DF">
        <w:rPr>
          <w:rFonts w:eastAsia="Calibri"/>
          <w:kern w:val="0"/>
          <w:sz w:val="20"/>
          <w:lang w:eastAsia="en-US"/>
        </w:rPr>
        <w:t xml:space="preserve">By: </w:t>
      </w:r>
      <w:r w:rsidRPr="006A29DF">
        <w:rPr>
          <w:rFonts w:eastAsia="Calibri"/>
          <w:kern w:val="0"/>
          <w:sz w:val="20"/>
          <w:lang w:eastAsia="en-US"/>
        </w:rPr>
        <w:tab/>
      </w:r>
      <w:r w:rsidRPr="006A29DF">
        <w:rPr>
          <w:rFonts w:eastAsia="Calibri"/>
          <w:kern w:val="0"/>
          <w:sz w:val="20"/>
          <w:lang w:eastAsia="en-US"/>
        </w:rPr>
        <w:tab/>
      </w:r>
    </w:p>
    <w:p w14:paraId="482A74A2" w14:textId="77777777" w:rsidR="00E75DBC" w:rsidRDefault="00E75DBC" w:rsidP="00E75DBC">
      <w:pPr>
        <w:ind w:firstLine="420"/>
        <w:jc w:val="both"/>
        <w:rPr>
          <w:rFonts w:eastAsia="Calibri"/>
          <w:kern w:val="0"/>
          <w:sz w:val="20"/>
          <w:lang w:eastAsia="en-US"/>
        </w:rPr>
      </w:pPr>
    </w:p>
    <w:p w14:paraId="23803E7F" w14:textId="409C530A" w:rsidR="00E75DBC" w:rsidRPr="005F1A93" w:rsidRDefault="00E75DBC" w:rsidP="00E75DBC">
      <w:pPr>
        <w:ind w:firstLine="420"/>
        <w:jc w:val="both"/>
        <w:rPr>
          <w:sz w:val="20"/>
        </w:rPr>
      </w:pPr>
      <w:r>
        <w:rPr>
          <w:b/>
          <w:bCs/>
          <w:sz w:val="20"/>
        </w:rPr>
        <w:t xml:space="preserve">LIGAYA B. DAMICOG </w:t>
      </w:r>
      <w:r w:rsidRPr="00A73ECC">
        <w:rPr>
          <w:b/>
          <w:bCs/>
          <w:sz w:val="20"/>
        </w:rPr>
        <w:tab/>
      </w:r>
      <w:r w:rsidRPr="00A73ECC"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 xml:space="preserve">           </w:t>
      </w:r>
      <w:r w:rsidRPr="005F1A93">
        <w:rPr>
          <w:sz w:val="20"/>
        </w:rPr>
        <w:t xml:space="preserve">Date: </w:t>
      </w:r>
      <w:r>
        <w:rPr>
          <w:sz w:val="20"/>
        </w:rPr>
        <w:t>May 6, 2023</w:t>
      </w:r>
    </w:p>
    <w:p w14:paraId="09EA4F8E" w14:textId="77777777" w:rsidR="00E75DBC" w:rsidRPr="005F1A93" w:rsidRDefault="00E75DBC" w:rsidP="00E75DBC">
      <w:pPr>
        <w:jc w:val="both"/>
        <w:rPr>
          <w:sz w:val="20"/>
        </w:rPr>
      </w:pPr>
      <w:r w:rsidRPr="005F1A93">
        <w:rPr>
          <w:sz w:val="20"/>
        </w:rPr>
        <w:t xml:space="preserve">    </w:t>
      </w:r>
      <w:r>
        <w:rPr>
          <w:sz w:val="20"/>
        </w:rPr>
        <w:tab/>
        <w:t xml:space="preserve">RET Chair, BSBA </w:t>
      </w:r>
      <w:r w:rsidRPr="005F1A93">
        <w:rPr>
          <w:sz w:val="20"/>
        </w:rPr>
        <w:t xml:space="preserve">          </w:t>
      </w:r>
    </w:p>
    <w:p w14:paraId="7479610D" w14:textId="7CFA9DA6" w:rsidR="00E076CE" w:rsidRPr="006A29DF" w:rsidRDefault="00E076CE" w:rsidP="00E75DBC">
      <w:pPr>
        <w:widowControl/>
        <w:jc w:val="both"/>
        <w:rPr>
          <w:rFonts w:eastAsia="Calibri"/>
          <w:kern w:val="0"/>
          <w:sz w:val="20"/>
          <w:lang w:eastAsia="en-US"/>
        </w:rPr>
      </w:pPr>
      <w:r w:rsidRPr="005F1A93">
        <w:rPr>
          <w:sz w:val="20"/>
        </w:rPr>
        <w:t xml:space="preserve"> </w:t>
      </w:r>
    </w:p>
    <w:p w14:paraId="34E39F7F" w14:textId="777C1C6A" w:rsidR="00EA6348" w:rsidRPr="00557BA3" w:rsidRDefault="00EA6348" w:rsidP="00EA6348">
      <w:pPr>
        <w:rPr>
          <w:sz w:val="20"/>
        </w:rPr>
      </w:pPr>
    </w:p>
    <w:p w14:paraId="1B6A94DE" w14:textId="413BD50C" w:rsidR="00EA6348" w:rsidRDefault="00EA6348" w:rsidP="00EA6348">
      <w:pPr>
        <w:rPr>
          <w:sz w:val="20"/>
        </w:rPr>
      </w:pPr>
    </w:p>
    <w:p w14:paraId="62DDD84C" w14:textId="49534BE7" w:rsidR="00EA6348" w:rsidRPr="00557BA3" w:rsidRDefault="00EA6348" w:rsidP="00EA6348">
      <w:pPr>
        <w:rPr>
          <w:sz w:val="20"/>
        </w:rPr>
      </w:pPr>
    </w:p>
    <w:p w14:paraId="086A0958" w14:textId="186097FE" w:rsidR="00F06C6E" w:rsidRPr="005F1A93" w:rsidRDefault="00F06C6E" w:rsidP="00F06C6E">
      <w:pPr>
        <w:rPr>
          <w:sz w:val="20"/>
        </w:rPr>
      </w:pPr>
      <w:r w:rsidRPr="005F1A93">
        <w:rPr>
          <w:sz w:val="20"/>
        </w:rPr>
        <w:t xml:space="preserve">Recommending Approval:   </w:t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66F52E23" w14:textId="744C6A45" w:rsidR="00F06C6E" w:rsidRPr="005F1A93" w:rsidRDefault="00F06C6E" w:rsidP="00F06C6E">
      <w:pPr>
        <w:rPr>
          <w:sz w:val="20"/>
        </w:rPr>
      </w:pPr>
    </w:p>
    <w:p w14:paraId="66F7E541" w14:textId="1761C0B7" w:rsidR="00F06C6E" w:rsidRPr="005F1A93" w:rsidRDefault="00F06C6E" w:rsidP="00F06C6E">
      <w:pPr>
        <w:ind w:left="720" w:firstLine="720"/>
        <w:rPr>
          <w:sz w:val="20"/>
        </w:rPr>
      </w:pPr>
    </w:p>
    <w:p w14:paraId="092DE53E" w14:textId="24C52ECB" w:rsidR="00F06C6E" w:rsidRPr="005F1A93" w:rsidRDefault="00F06C6E" w:rsidP="00F06C6E">
      <w:pPr>
        <w:rPr>
          <w:sz w:val="20"/>
        </w:rPr>
      </w:pPr>
      <w:r w:rsidRPr="005F1A93">
        <w:rPr>
          <w:sz w:val="20"/>
        </w:rPr>
        <w:tab/>
      </w:r>
      <w:r>
        <w:rPr>
          <w:sz w:val="20"/>
        </w:rPr>
        <w:tab/>
      </w:r>
    </w:p>
    <w:p w14:paraId="1B9F0A1D" w14:textId="77777777" w:rsidR="001C5C01" w:rsidRPr="001C5C01" w:rsidRDefault="00F06C6E" w:rsidP="001C5C01">
      <w:pPr>
        <w:rPr>
          <w:b/>
          <w:bCs/>
          <w:sz w:val="20"/>
        </w:rPr>
      </w:pPr>
      <w:r w:rsidRPr="005F1A93">
        <w:rPr>
          <w:sz w:val="20"/>
        </w:rPr>
        <w:tab/>
      </w:r>
      <w:r w:rsidR="001C5C01" w:rsidRPr="001C5C01">
        <w:rPr>
          <w:b/>
          <w:bCs/>
          <w:sz w:val="20"/>
        </w:rPr>
        <w:t xml:space="preserve">ABRAHAM A. PASCUA, CESO V   </w:t>
      </w:r>
      <w:r w:rsidR="001C5C01" w:rsidRPr="001C5C01">
        <w:rPr>
          <w:b/>
          <w:bCs/>
          <w:sz w:val="20"/>
        </w:rPr>
        <w:tab/>
      </w:r>
      <w:r w:rsidR="001C5C01" w:rsidRPr="001C5C01">
        <w:rPr>
          <w:b/>
          <w:bCs/>
          <w:sz w:val="20"/>
        </w:rPr>
        <w:tab/>
      </w:r>
      <w:r w:rsidR="001C5C01" w:rsidRPr="001C5C01">
        <w:rPr>
          <w:b/>
          <w:bCs/>
          <w:sz w:val="20"/>
        </w:rPr>
        <w:tab/>
      </w:r>
    </w:p>
    <w:p w14:paraId="40C021D0" w14:textId="3F53C251" w:rsidR="00F06C6E" w:rsidRPr="005F1A93" w:rsidRDefault="001C5C01" w:rsidP="001C5C01">
      <w:pPr>
        <w:rPr>
          <w:sz w:val="20"/>
        </w:rPr>
      </w:pPr>
      <w:r w:rsidRPr="001C5C01">
        <w:rPr>
          <w:sz w:val="20"/>
        </w:rPr>
        <w:t xml:space="preserve">     Campus Overseer          </w:t>
      </w:r>
      <w:r w:rsidR="00F06C6E" w:rsidRPr="005F1A93">
        <w:rPr>
          <w:sz w:val="20"/>
        </w:rPr>
        <w:tab/>
      </w:r>
    </w:p>
    <w:p w14:paraId="25DDFB6F" w14:textId="787F5EA1" w:rsidR="00F06C6E" w:rsidRPr="005F1A93" w:rsidRDefault="00F06C6E" w:rsidP="00F06C6E">
      <w:pPr>
        <w:rPr>
          <w:sz w:val="20"/>
        </w:rPr>
      </w:pPr>
    </w:p>
    <w:p w14:paraId="5003A71E" w14:textId="170D6941" w:rsidR="00F06C6E" w:rsidRPr="005F1A93" w:rsidRDefault="001C5C01" w:rsidP="001C5C01">
      <w:pPr>
        <w:rPr>
          <w:b/>
          <w:sz w:val="20"/>
        </w:rPr>
      </w:pPr>
      <w:r>
        <w:rPr>
          <w:b/>
          <w:sz w:val="20"/>
        </w:rPr>
        <w:t xml:space="preserve">     </w:t>
      </w:r>
      <w:r w:rsidR="00F06C6E" w:rsidRPr="005F1A93">
        <w:rPr>
          <w:b/>
          <w:sz w:val="20"/>
        </w:rPr>
        <w:t xml:space="preserve">MARIVIC N. VILLEGAS, PhD     </w:t>
      </w:r>
    </w:p>
    <w:p w14:paraId="372F02EA" w14:textId="1D93E755" w:rsidR="00F06C6E" w:rsidRPr="005F1A93" w:rsidRDefault="00F06C6E" w:rsidP="00F06C6E">
      <w:pPr>
        <w:rPr>
          <w:sz w:val="20"/>
        </w:rPr>
      </w:pPr>
      <w:r w:rsidRPr="005F1A93">
        <w:rPr>
          <w:sz w:val="20"/>
        </w:rPr>
        <w:tab/>
      </w:r>
      <w:r w:rsidR="001C5C01">
        <w:rPr>
          <w:sz w:val="20"/>
        </w:rPr>
        <w:t xml:space="preserve"> </w:t>
      </w:r>
      <w:r w:rsidRPr="005F1A93">
        <w:rPr>
          <w:sz w:val="20"/>
        </w:rPr>
        <w:t>Director, Extension Services Dep</w:t>
      </w:r>
      <w:r>
        <w:rPr>
          <w:sz w:val="20"/>
        </w:rPr>
        <w:t>artment</w:t>
      </w:r>
    </w:p>
    <w:p w14:paraId="218F9CC2" w14:textId="7EE50F58" w:rsidR="00F06C6E" w:rsidRPr="005F1A93" w:rsidRDefault="00F06C6E" w:rsidP="00F06C6E">
      <w:pPr>
        <w:rPr>
          <w:sz w:val="20"/>
        </w:rPr>
      </w:pPr>
    </w:p>
    <w:p w14:paraId="3F19F0EC" w14:textId="77777777" w:rsidR="00BB0731" w:rsidRDefault="00BB0731" w:rsidP="00BB0731">
      <w:pPr>
        <w:jc w:val="center"/>
        <w:rPr>
          <w:sz w:val="20"/>
        </w:rPr>
      </w:pPr>
    </w:p>
    <w:p w14:paraId="65EB1DBC" w14:textId="77777777" w:rsidR="00BB0731" w:rsidRDefault="00BB0731" w:rsidP="00BB0731">
      <w:pPr>
        <w:jc w:val="center"/>
        <w:rPr>
          <w:sz w:val="20"/>
        </w:rPr>
      </w:pPr>
    </w:p>
    <w:p w14:paraId="57A66C42" w14:textId="613C6B3E" w:rsidR="00BB0731" w:rsidRPr="005F1A93" w:rsidRDefault="00BB0731" w:rsidP="00BB0731">
      <w:pPr>
        <w:jc w:val="center"/>
        <w:rPr>
          <w:sz w:val="20"/>
        </w:rPr>
      </w:pPr>
      <w:r w:rsidRPr="005F1A93">
        <w:rPr>
          <w:sz w:val="20"/>
        </w:rPr>
        <w:t>Approved by:</w:t>
      </w:r>
    </w:p>
    <w:p w14:paraId="7183840F" w14:textId="1F8E660D" w:rsidR="00F06C6E" w:rsidRDefault="00F06C6E" w:rsidP="00F06C6E">
      <w:pPr>
        <w:rPr>
          <w:sz w:val="20"/>
        </w:rPr>
      </w:pPr>
    </w:p>
    <w:p w14:paraId="5D6E25F0" w14:textId="6FDCDFA9" w:rsidR="00F06C6E" w:rsidRPr="005F1A93" w:rsidRDefault="00F06C6E" w:rsidP="00F06C6E">
      <w:pPr>
        <w:rPr>
          <w:sz w:val="20"/>
        </w:rPr>
      </w:pPr>
    </w:p>
    <w:p w14:paraId="65B25701" w14:textId="63BB49CB" w:rsidR="00F06C6E" w:rsidRPr="005F1A93" w:rsidRDefault="00F06C6E" w:rsidP="00F06C6E">
      <w:pPr>
        <w:jc w:val="center"/>
        <w:rPr>
          <w:b/>
          <w:sz w:val="20"/>
        </w:rPr>
      </w:pPr>
      <w:r w:rsidRPr="005F1A93">
        <w:rPr>
          <w:b/>
          <w:sz w:val="20"/>
        </w:rPr>
        <w:t>RACHAEL R. MORALDE, PhD</w:t>
      </w:r>
    </w:p>
    <w:p w14:paraId="05C0B402" w14:textId="0183C00F" w:rsidR="00F06C6E" w:rsidRPr="005F1A93" w:rsidRDefault="00F06C6E" w:rsidP="00F06C6E">
      <w:pPr>
        <w:jc w:val="center"/>
        <w:rPr>
          <w:sz w:val="20"/>
        </w:rPr>
      </w:pPr>
      <w:r w:rsidRPr="005F1A93">
        <w:rPr>
          <w:sz w:val="20"/>
        </w:rPr>
        <w:t>Vice President for Research, Extension &amp; Training</w:t>
      </w:r>
    </w:p>
    <w:p w14:paraId="41C7C7F8" w14:textId="10BD1FB2" w:rsidR="00EA6348" w:rsidRPr="00557BA3" w:rsidRDefault="00EA6348" w:rsidP="00EA6348">
      <w:pPr>
        <w:rPr>
          <w:sz w:val="20"/>
        </w:rPr>
      </w:pPr>
    </w:p>
    <w:p w14:paraId="284F4C50" w14:textId="3F04BE7D" w:rsidR="00EA6348" w:rsidRDefault="00EA6348" w:rsidP="00EA6348">
      <w:pPr>
        <w:rPr>
          <w:sz w:val="20"/>
        </w:rPr>
      </w:pPr>
    </w:p>
    <w:p w14:paraId="052F5D07" w14:textId="2658561F" w:rsidR="00EA6348" w:rsidRDefault="00EA6348" w:rsidP="00EA6348">
      <w:pPr>
        <w:rPr>
          <w:sz w:val="20"/>
        </w:rPr>
      </w:pPr>
    </w:p>
    <w:p w14:paraId="3C682589" w14:textId="03A1750B" w:rsidR="00DA1636" w:rsidRDefault="00DA1636" w:rsidP="00890355">
      <w:pPr>
        <w:rPr>
          <w:sz w:val="20"/>
        </w:rPr>
      </w:pPr>
    </w:p>
    <w:p w14:paraId="57AF119C" w14:textId="6E728804" w:rsidR="00DA1636" w:rsidRDefault="00DA1636" w:rsidP="00890355">
      <w:pPr>
        <w:rPr>
          <w:sz w:val="20"/>
        </w:rPr>
      </w:pPr>
    </w:p>
    <w:p w14:paraId="1F51507B" w14:textId="39DE5A67" w:rsidR="00DA1636" w:rsidRDefault="00DA1636" w:rsidP="00890355">
      <w:pPr>
        <w:rPr>
          <w:sz w:val="20"/>
        </w:rPr>
      </w:pPr>
    </w:p>
    <w:p w14:paraId="67D3ECD5" w14:textId="71CB6CF6" w:rsidR="00DA1636" w:rsidRDefault="00DA1636" w:rsidP="00890355">
      <w:pPr>
        <w:rPr>
          <w:sz w:val="20"/>
        </w:rPr>
      </w:pPr>
    </w:p>
    <w:p w14:paraId="5DDB4D57" w14:textId="10E67FF6" w:rsidR="00F06C6E" w:rsidRDefault="00F06C6E" w:rsidP="00890355">
      <w:pPr>
        <w:rPr>
          <w:sz w:val="20"/>
        </w:rPr>
      </w:pPr>
    </w:p>
    <w:p w14:paraId="56F51673" w14:textId="36F2F962" w:rsidR="00F06C6E" w:rsidRDefault="00F06C6E" w:rsidP="00890355">
      <w:pPr>
        <w:rPr>
          <w:sz w:val="20"/>
        </w:rPr>
      </w:pPr>
    </w:p>
    <w:p w14:paraId="73655EE6" w14:textId="77777777" w:rsidR="00BB0731" w:rsidRDefault="00BB0731" w:rsidP="00890355">
      <w:pPr>
        <w:rPr>
          <w:sz w:val="20"/>
        </w:rPr>
      </w:pPr>
    </w:p>
    <w:p w14:paraId="1A11C659" w14:textId="77777777" w:rsidR="00BB0731" w:rsidRDefault="00BB0731" w:rsidP="00BB0731">
      <w:pPr>
        <w:rPr>
          <w:sz w:val="20"/>
        </w:rPr>
      </w:pPr>
      <w:r>
        <w:rPr>
          <w:sz w:val="20"/>
        </w:rPr>
        <w:t>CONFORME: ________________</w:t>
      </w:r>
    </w:p>
    <w:p w14:paraId="2FD81F6E" w14:textId="07E0AAF0" w:rsidR="00DA1636" w:rsidRPr="00BB0731" w:rsidRDefault="00B1075D" w:rsidP="00890355">
      <w:pPr>
        <w:rPr>
          <w:sz w:val="20"/>
        </w:rPr>
      </w:pPr>
      <w:r>
        <w:rPr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ACD402" wp14:editId="2CE250B8">
                <wp:simplePos x="0" y="0"/>
                <wp:positionH relativeFrom="margin">
                  <wp:posOffset>5343525</wp:posOffset>
                </wp:positionH>
                <wp:positionV relativeFrom="paragraph">
                  <wp:posOffset>250190</wp:posOffset>
                </wp:positionV>
                <wp:extent cx="266700" cy="2476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3A6BB6" w14:textId="36BEC7AC" w:rsidR="00B1075D" w:rsidRPr="003E3496" w:rsidRDefault="00B1075D" w:rsidP="00B1075D">
                            <w:pPr>
                              <w:pStyle w:val="NoSpacing"/>
                              <w:rPr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ACD402" id="Text Box 2" o:spid="_x0000_s1027" type="#_x0000_t202" style="position:absolute;margin-left:420.75pt;margin-top:19.7pt;width:21pt;height:19.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" fillcolor="white [3201]" stroked="f" strokeweight=".5pt">
                <v:textbox>
                  <w:txbxContent>
                    <w:p w14:paraId="5E3A6BB6" w14:textId="36BEC7AC" w:rsidR="00B1075D" w:rsidRPr="003E3496" w:rsidRDefault="00B1075D" w:rsidP="00B1075D">
                      <w:pPr>
                        <w:pStyle w:val="NoSpacing"/>
                        <w:rPr>
                          <w:lang w:val="en-PH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C48008" w14:textId="455B9C7A" w:rsidR="00DA1636" w:rsidRPr="00890355" w:rsidRDefault="00DA1636" w:rsidP="00DA1636">
      <w:pPr>
        <w:jc w:val="center"/>
        <w:rPr>
          <w:sz w:val="18"/>
          <w:szCs w:val="18"/>
        </w:rPr>
      </w:pPr>
      <w:r w:rsidRPr="00557BA3">
        <w:rPr>
          <w:b/>
          <w:bCs/>
        </w:rPr>
        <w:lastRenderedPageBreak/>
        <w:t xml:space="preserve">SPECIAL ORDER </w:t>
      </w:r>
    </w:p>
    <w:p w14:paraId="0E70AE77" w14:textId="77777777" w:rsidR="00DA1636" w:rsidRPr="00557BA3" w:rsidRDefault="00DA1636" w:rsidP="00DA1636"/>
    <w:p w14:paraId="13E1D2F1" w14:textId="05A333F1" w:rsidR="00DA1636" w:rsidRPr="00557BA3" w:rsidRDefault="00DA1636" w:rsidP="00DA1636">
      <w:r w:rsidRPr="00557BA3">
        <w:t xml:space="preserve">Date: </w:t>
      </w:r>
      <w:r w:rsidR="00E75DBC">
        <w:t>May 6,</w:t>
      </w:r>
      <w:r>
        <w:t xml:space="preserve"> 2023</w:t>
      </w:r>
    </w:p>
    <w:p w14:paraId="59661482" w14:textId="77777777" w:rsidR="00DA1636" w:rsidRPr="00557BA3" w:rsidRDefault="00DA1636" w:rsidP="00DA1636">
      <w:r w:rsidRPr="00557BA3">
        <w:t>Special Order No.______, 202</w:t>
      </w:r>
      <w:r>
        <w:t>3</w:t>
      </w:r>
    </w:p>
    <w:p w14:paraId="3C2D9877" w14:textId="74DC8EF0" w:rsidR="00DA1636" w:rsidRDefault="00DA1636" w:rsidP="00DA1636"/>
    <w:p w14:paraId="4C6493C3" w14:textId="77777777" w:rsidR="00F06C6E" w:rsidRDefault="00F06C6E" w:rsidP="00DA1636"/>
    <w:p w14:paraId="3C3EF3E2" w14:textId="1CA211C0" w:rsidR="00DA1636" w:rsidRPr="00F55D6C" w:rsidRDefault="00E75DBC" w:rsidP="00DA1636">
      <w:pPr>
        <w:jc w:val="center"/>
        <w:rPr>
          <w:b/>
          <w:bCs/>
        </w:rPr>
      </w:pPr>
      <w:r>
        <w:rPr>
          <w:b/>
          <w:bCs/>
          <w:u w:val="single"/>
        </w:rPr>
        <w:t xml:space="preserve">OLEN GRACE TOLENTINO </w:t>
      </w:r>
    </w:p>
    <w:p w14:paraId="561EF918" w14:textId="416DBC06" w:rsidR="00DA1636" w:rsidRPr="00557BA3" w:rsidRDefault="00E75DBC" w:rsidP="00DA1636">
      <w:pPr>
        <w:jc w:val="center"/>
      </w:pPr>
      <w:r>
        <w:t>Train</w:t>
      </w:r>
      <w:r w:rsidR="001C5C01">
        <w:t>e</w:t>
      </w:r>
      <w:r>
        <w:t xml:space="preserve">r </w:t>
      </w:r>
    </w:p>
    <w:p w14:paraId="7D46FF4E" w14:textId="77777777" w:rsidR="00DA1636" w:rsidRPr="00557BA3" w:rsidRDefault="00DA1636" w:rsidP="00DA1636">
      <w:pPr>
        <w:jc w:val="center"/>
      </w:pPr>
    </w:p>
    <w:p w14:paraId="27BD61A0" w14:textId="02FB59EE" w:rsidR="00DA1636" w:rsidRPr="00557BA3" w:rsidRDefault="00DA1636" w:rsidP="00DA1636">
      <w:pPr>
        <w:jc w:val="both"/>
      </w:pPr>
      <w:r w:rsidRPr="00557BA3">
        <w:t xml:space="preserve">You are hereby designated as </w:t>
      </w:r>
      <w:r w:rsidR="00E75DBC">
        <w:rPr>
          <w:u w:val="single"/>
        </w:rPr>
        <w:t>Train</w:t>
      </w:r>
      <w:r w:rsidR="00E16605">
        <w:rPr>
          <w:u w:val="single"/>
        </w:rPr>
        <w:t>e</w:t>
      </w:r>
      <w:r w:rsidR="00E75DBC">
        <w:rPr>
          <w:u w:val="single"/>
        </w:rPr>
        <w:t xml:space="preserve">r </w:t>
      </w:r>
      <w:r w:rsidR="00E75DBC" w:rsidRPr="00557BA3">
        <w:t>effective</w:t>
      </w:r>
      <w:r w:rsidRPr="00557BA3">
        <w:t xml:space="preserve"> </w:t>
      </w:r>
      <w:r w:rsidR="00E75DBC">
        <w:rPr>
          <w:u w:val="single"/>
        </w:rPr>
        <w:t>May 6</w:t>
      </w:r>
      <w:r w:rsidRPr="000D345F">
        <w:rPr>
          <w:u w:val="single"/>
        </w:rPr>
        <w:t xml:space="preserve"> 2023</w:t>
      </w:r>
      <w:r w:rsidRPr="00557BA3">
        <w:t xml:space="preserve">, </w:t>
      </w:r>
      <w:r w:rsidRPr="00DA1636">
        <w:t xml:space="preserve">for the </w:t>
      </w:r>
      <w:r w:rsidR="00E75DBC">
        <w:rPr>
          <w:u w:val="single"/>
        </w:rPr>
        <w:t>Marketing and Strategies for Coffee Production.</w:t>
      </w:r>
      <w:r w:rsidRPr="00DA1636">
        <w:t xml:space="preserve"> Hereunder are the details of your responsibilities, to wit:</w:t>
      </w:r>
    </w:p>
    <w:p w14:paraId="27570E91" w14:textId="5EDB9F83" w:rsidR="00DA1636" w:rsidRPr="00557BA3" w:rsidRDefault="00DA1636" w:rsidP="00DA1636">
      <w:pPr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2"/>
        <w:gridCol w:w="1256"/>
        <w:gridCol w:w="2537"/>
        <w:gridCol w:w="1111"/>
      </w:tblGrid>
      <w:tr w:rsidR="00DA1636" w:rsidRPr="00557BA3" w14:paraId="6B85B0AA" w14:textId="77777777" w:rsidTr="00975D01">
        <w:tc>
          <w:tcPr>
            <w:tcW w:w="2161" w:type="pct"/>
          </w:tcPr>
          <w:p w14:paraId="51D6A98A" w14:textId="77777777" w:rsidR="00DA1636" w:rsidRPr="00557BA3" w:rsidRDefault="00DA1636" w:rsidP="00975D01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Activities</w:t>
            </w:r>
          </w:p>
        </w:tc>
        <w:tc>
          <w:tcPr>
            <w:tcW w:w="727" w:type="pct"/>
          </w:tcPr>
          <w:p w14:paraId="3332FD4F" w14:textId="77777777" w:rsidR="00DA1636" w:rsidRPr="00557BA3" w:rsidRDefault="00DA1636" w:rsidP="00975D01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Date/s</w:t>
            </w:r>
          </w:p>
        </w:tc>
        <w:tc>
          <w:tcPr>
            <w:tcW w:w="1469" w:type="pct"/>
          </w:tcPr>
          <w:p w14:paraId="462C81F0" w14:textId="77777777" w:rsidR="00DA1636" w:rsidRPr="00557BA3" w:rsidRDefault="00DA1636" w:rsidP="00975D01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Expected Output</w:t>
            </w:r>
          </w:p>
        </w:tc>
        <w:tc>
          <w:tcPr>
            <w:tcW w:w="643" w:type="pct"/>
          </w:tcPr>
          <w:p w14:paraId="34819D8B" w14:textId="77777777" w:rsidR="00DA1636" w:rsidRPr="00557BA3" w:rsidRDefault="00DA1636" w:rsidP="00975D01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No. of Hours</w:t>
            </w:r>
          </w:p>
        </w:tc>
      </w:tr>
      <w:tr w:rsidR="00DA1636" w:rsidRPr="00557BA3" w14:paraId="686F5D72" w14:textId="77777777" w:rsidTr="00975D01">
        <w:tc>
          <w:tcPr>
            <w:tcW w:w="2161" w:type="pct"/>
          </w:tcPr>
          <w:p w14:paraId="30A6E722" w14:textId="7DE31196" w:rsidR="00E75DBC" w:rsidRDefault="00E75DBC" w:rsidP="00E75DBC">
            <w:r>
              <w:t xml:space="preserve">Lecture/Discussion for the Marketing and Strategies of Coffee Production </w:t>
            </w:r>
          </w:p>
          <w:p w14:paraId="0DFDC571" w14:textId="77777777" w:rsidR="00E75DBC" w:rsidRDefault="00E75DBC" w:rsidP="00E75DBC"/>
          <w:p w14:paraId="5B8C3B78" w14:textId="1A17883E" w:rsidR="00E75DBC" w:rsidRDefault="00E75DBC" w:rsidP="00E75DBC"/>
          <w:p w14:paraId="02D75B6E" w14:textId="0B26AFDD" w:rsidR="00DA1636" w:rsidRDefault="00DA1636" w:rsidP="00E75DBC"/>
        </w:tc>
        <w:tc>
          <w:tcPr>
            <w:tcW w:w="727" w:type="pct"/>
          </w:tcPr>
          <w:p w14:paraId="1ADB2D35" w14:textId="77777777" w:rsidR="00DA1636" w:rsidRPr="00557BA3" w:rsidRDefault="00DA1636" w:rsidP="00975D01">
            <w:r>
              <w:t>April 21, 2023</w:t>
            </w:r>
          </w:p>
        </w:tc>
        <w:tc>
          <w:tcPr>
            <w:tcW w:w="1469" w:type="pct"/>
          </w:tcPr>
          <w:p w14:paraId="6561FE1B" w14:textId="1479A88D" w:rsidR="00DA1636" w:rsidRPr="00557BA3" w:rsidRDefault="00DA1636" w:rsidP="00975D01">
            <w:r>
              <w:t>.</w:t>
            </w:r>
            <w:r w:rsidR="001C5C01">
              <w:t xml:space="preserve"> </w:t>
            </w:r>
            <w:r w:rsidR="001C5C01" w:rsidRPr="001C5C01">
              <w:t xml:space="preserve">Increased the knowledge and awareness of participants </w:t>
            </w:r>
            <w:r w:rsidR="001C5C01">
              <w:t xml:space="preserve">by learning different strategies in marketing </w:t>
            </w:r>
          </w:p>
        </w:tc>
        <w:tc>
          <w:tcPr>
            <w:tcW w:w="643" w:type="pct"/>
          </w:tcPr>
          <w:p w14:paraId="7B5E36F5" w14:textId="49484355" w:rsidR="00DA1636" w:rsidRDefault="00E75DBC" w:rsidP="00975D01">
            <w:pPr>
              <w:jc w:val="center"/>
            </w:pPr>
            <w:r>
              <w:t>1</w:t>
            </w:r>
            <w:r w:rsidR="00DA1636">
              <w:t xml:space="preserve"> hrs.</w:t>
            </w:r>
          </w:p>
        </w:tc>
      </w:tr>
    </w:tbl>
    <w:p w14:paraId="1360D5C7" w14:textId="27959B75" w:rsidR="00DA1636" w:rsidRDefault="00DA1636" w:rsidP="00DA1636">
      <w:pPr>
        <w:ind w:left="1440" w:hanging="1440"/>
        <w:jc w:val="both"/>
        <w:rPr>
          <w:sz w:val="20"/>
        </w:rPr>
      </w:pPr>
    </w:p>
    <w:p w14:paraId="04F5F456" w14:textId="0125E667" w:rsidR="00DA1636" w:rsidRPr="00557BA3" w:rsidRDefault="00DA1636" w:rsidP="00DA1636">
      <w:pPr>
        <w:ind w:left="1440" w:hanging="1440"/>
        <w:jc w:val="both"/>
        <w:rPr>
          <w:sz w:val="20"/>
        </w:rPr>
      </w:pPr>
    </w:p>
    <w:p w14:paraId="2E03DD89" w14:textId="1A43F594" w:rsidR="00E076CE" w:rsidRPr="006A29DF" w:rsidRDefault="00E076CE" w:rsidP="001C5C01">
      <w:pPr>
        <w:widowControl/>
        <w:jc w:val="both"/>
        <w:rPr>
          <w:rFonts w:eastAsia="Calibri"/>
          <w:kern w:val="0"/>
          <w:sz w:val="20"/>
          <w:lang w:eastAsia="en-US"/>
        </w:rPr>
      </w:pPr>
      <w:r>
        <w:rPr>
          <w:rFonts w:eastAsia="Calibri"/>
          <w:kern w:val="0"/>
          <w:sz w:val="20"/>
          <w:lang w:eastAsia="en-US"/>
        </w:rPr>
        <w:t xml:space="preserve">Prepared </w:t>
      </w:r>
      <w:r w:rsidRPr="006A29DF">
        <w:rPr>
          <w:rFonts w:eastAsia="Calibri"/>
          <w:kern w:val="0"/>
          <w:sz w:val="20"/>
          <w:lang w:eastAsia="en-US"/>
        </w:rPr>
        <w:t xml:space="preserve">By: </w:t>
      </w:r>
      <w:r w:rsidRPr="006A29DF">
        <w:rPr>
          <w:rFonts w:eastAsia="Calibri"/>
          <w:kern w:val="0"/>
          <w:sz w:val="20"/>
          <w:lang w:eastAsia="en-US"/>
        </w:rPr>
        <w:tab/>
      </w:r>
      <w:r w:rsidRPr="006A29DF">
        <w:rPr>
          <w:rFonts w:eastAsia="Calibri"/>
          <w:kern w:val="0"/>
          <w:sz w:val="20"/>
          <w:lang w:eastAsia="en-US"/>
        </w:rPr>
        <w:tab/>
      </w:r>
      <w:r w:rsidRPr="005F1A93">
        <w:rPr>
          <w:sz w:val="20"/>
        </w:rPr>
        <w:t xml:space="preserve"> </w:t>
      </w:r>
    </w:p>
    <w:p w14:paraId="46993E74" w14:textId="77777777" w:rsidR="001C5C01" w:rsidRPr="001C5C01" w:rsidRDefault="001C5C01" w:rsidP="001C5C01">
      <w:pPr>
        <w:rPr>
          <w:sz w:val="20"/>
        </w:rPr>
      </w:pPr>
    </w:p>
    <w:p w14:paraId="7FFDB59D" w14:textId="1B624BEB" w:rsidR="001C5C01" w:rsidRPr="001C5C01" w:rsidRDefault="001C5C01" w:rsidP="001C5C01">
      <w:pPr>
        <w:rPr>
          <w:sz w:val="20"/>
        </w:rPr>
      </w:pPr>
      <w:r>
        <w:rPr>
          <w:sz w:val="20"/>
        </w:rPr>
        <w:t xml:space="preserve">  </w:t>
      </w:r>
      <w:r w:rsidRPr="001C5C01">
        <w:rPr>
          <w:sz w:val="20"/>
        </w:rPr>
        <w:t xml:space="preserve">LIGAYA B. DAMICOG </w:t>
      </w:r>
      <w:r w:rsidRPr="001C5C01">
        <w:rPr>
          <w:sz w:val="20"/>
        </w:rPr>
        <w:tab/>
      </w:r>
      <w:r w:rsidRPr="001C5C01">
        <w:rPr>
          <w:sz w:val="20"/>
        </w:rPr>
        <w:tab/>
      </w:r>
      <w:r w:rsidRPr="001C5C01">
        <w:rPr>
          <w:sz w:val="20"/>
        </w:rPr>
        <w:tab/>
      </w:r>
      <w:r w:rsidRPr="001C5C01">
        <w:rPr>
          <w:sz w:val="20"/>
        </w:rPr>
        <w:tab/>
        <w:t xml:space="preserve">           Date: May 6, 2023</w:t>
      </w:r>
    </w:p>
    <w:p w14:paraId="19AE9374" w14:textId="22BA0F05" w:rsidR="00DA1636" w:rsidRPr="00557BA3" w:rsidRDefault="001C5C01" w:rsidP="001C5C01">
      <w:pPr>
        <w:rPr>
          <w:sz w:val="20"/>
        </w:rPr>
      </w:pPr>
      <w:r w:rsidRPr="001C5C01">
        <w:rPr>
          <w:sz w:val="20"/>
        </w:rPr>
        <w:t xml:space="preserve">    </w:t>
      </w:r>
      <w:r w:rsidRPr="001C5C01">
        <w:rPr>
          <w:sz w:val="20"/>
        </w:rPr>
        <w:tab/>
        <w:t xml:space="preserve">RET Chair, BSBA           </w:t>
      </w:r>
    </w:p>
    <w:p w14:paraId="595B7D84" w14:textId="16B0BA8F" w:rsidR="00DA1636" w:rsidRDefault="00DA1636" w:rsidP="00DA1636">
      <w:pPr>
        <w:rPr>
          <w:sz w:val="20"/>
        </w:rPr>
      </w:pPr>
    </w:p>
    <w:p w14:paraId="25EB0985" w14:textId="25202C1B" w:rsidR="00DA1636" w:rsidRPr="00557BA3" w:rsidRDefault="00DA1636" w:rsidP="00DA1636">
      <w:pPr>
        <w:rPr>
          <w:sz w:val="20"/>
        </w:rPr>
      </w:pPr>
    </w:p>
    <w:p w14:paraId="3C05AB5D" w14:textId="7CCC33EC" w:rsidR="00F06C6E" w:rsidRPr="005F1A93" w:rsidRDefault="00F06C6E" w:rsidP="00F06C6E">
      <w:pPr>
        <w:rPr>
          <w:sz w:val="20"/>
        </w:rPr>
      </w:pPr>
      <w:r w:rsidRPr="005F1A93">
        <w:rPr>
          <w:sz w:val="20"/>
        </w:rPr>
        <w:t xml:space="preserve">Recommending Approval:   </w:t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408BE0C2" w14:textId="7FB2A65A" w:rsidR="00F06C6E" w:rsidRPr="005F1A93" w:rsidRDefault="00F06C6E" w:rsidP="00F06C6E">
      <w:pPr>
        <w:rPr>
          <w:sz w:val="20"/>
        </w:rPr>
      </w:pPr>
    </w:p>
    <w:p w14:paraId="513A4CD7" w14:textId="13FADCA8" w:rsidR="00F06C6E" w:rsidRPr="005F1A93" w:rsidRDefault="00F06C6E" w:rsidP="00F06C6E">
      <w:pPr>
        <w:ind w:left="720" w:firstLine="720"/>
        <w:rPr>
          <w:sz w:val="20"/>
        </w:rPr>
      </w:pPr>
    </w:p>
    <w:p w14:paraId="75EDE1F7" w14:textId="77777777" w:rsidR="001C5C01" w:rsidRPr="001C5C01" w:rsidRDefault="00F06C6E" w:rsidP="001C5C01">
      <w:pPr>
        <w:rPr>
          <w:b/>
          <w:bCs/>
          <w:sz w:val="20"/>
        </w:rPr>
      </w:pPr>
      <w:r w:rsidRPr="005F1A93">
        <w:rPr>
          <w:sz w:val="20"/>
        </w:rPr>
        <w:tab/>
      </w:r>
      <w:r w:rsidR="001C5C01" w:rsidRPr="001C5C01">
        <w:rPr>
          <w:b/>
          <w:bCs/>
          <w:sz w:val="20"/>
        </w:rPr>
        <w:t xml:space="preserve">ABRAHAM A. PASCUA, CESO V   </w:t>
      </w:r>
      <w:r w:rsidR="001C5C01" w:rsidRPr="001C5C01">
        <w:rPr>
          <w:b/>
          <w:bCs/>
          <w:sz w:val="20"/>
        </w:rPr>
        <w:tab/>
      </w:r>
      <w:r w:rsidR="001C5C01" w:rsidRPr="001C5C01">
        <w:rPr>
          <w:b/>
          <w:bCs/>
          <w:sz w:val="20"/>
        </w:rPr>
        <w:tab/>
      </w:r>
      <w:r w:rsidR="001C5C01" w:rsidRPr="001C5C01">
        <w:rPr>
          <w:b/>
          <w:bCs/>
          <w:sz w:val="20"/>
        </w:rPr>
        <w:tab/>
      </w:r>
    </w:p>
    <w:p w14:paraId="304E2AB5" w14:textId="4202C953" w:rsidR="00F06C6E" w:rsidRPr="005F1A93" w:rsidRDefault="001C5C01" w:rsidP="001C5C01">
      <w:pPr>
        <w:rPr>
          <w:sz w:val="20"/>
        </w:rPr>
      </w:pPr>
      <w:r w:rsidRPr="001C5C01">
        <w:rPr>
          <w:sz w:val="20"/>
        </w:rPr>
        <w:t xml:space="preserve">     Campus Overseer          </w:t>
      </w:r>
      <w:r w:rsidR="00F06C6E">
        <w:rPr>
          <w:sz w:val="20"/>
        </w:rPr>
        <w:tab/>
      </w:r>
    </w:p>
    <w:p w14:paraId="41C9329A" w14:textId="2BDA5A6D" w:rsidR="00F06C6E" w:rsidRPr="005F1A93" w:rsidRDefault="00F06C6E" w:rsidP="00F06C6E">
      <w:pPr>
        <w:rPr>
          <w:sz w:val="20"/>
        </w:rPr>
      </w:pPr>
      <w:r w:rsidRPr="005F1A93">
        <w:rPr>
          <w:sz w:val="20"/>
        </w:rPr>
        <w:tab/>
      </w:r>
      <w:r w:rsidRPr="005F1A93">
        <w:rPr>
          <w:sz w:val="20"/>
        </w:rPr>
        <w:tab/>
      </w:r>
    </w:p>
    <w:p w14:paraId="5EA71768" w14:textId="77A8A457" w:rsidR="00F06C6E" w:rsidRPr="005F1A93" w:rsidRDefault="00F06C6E" w:rsidP="00F06C6E">
      <w:pPr>
        <w:rPr>
          <w:sz w:val="20"/>
        </w:rPr>
      </w:pPr>
    </w:p>
    <w:p w14:paraId="4B39EC56" w14:textId="3E5C6569" w:rsidR="00F06C6E" w:rsidRPr="005F1A93" w:rsidRDefault="001C5C01" w:rsidP="001C5C01">
      <w:pPr>
        <w:rPr>
          <w:b/>
          <w:sz w:val="20"/>
        </w:rPr>
      </w:pPr>
      <w:r>
        <w:rPr>
          <w:b/>
          <w:sz w:val="20"/>
        </w:rPr>
        <w:t xml:space="preserve">    </w:t>
      </w:r>
      <w:r w:rsidR="00F06C6E" w:rsidRPr="005F1A93">
        <w:rPr>
          <w:b/>
          <w:sz w:val="20"/>
        </w:rPr>
        <w:t xml:space="preserve">MARIVIC N. VILLEGAS, PhD     </w:t>
      </w:r>
    </w:p>
    <w:p w14:paraId="082C8D3E" w14:textId="3C5E913E" w:rsidR="00F06C6E" w:rsidRPr="005F1A93" w:rsidRDefault="00F06C6E" w:rsidP="00F06C6E">
      <w:pPr>
        <w:rPr>
          <w:sz w:val="20"/>
        </w:rPr>
      </w:pPr>
      <w:r w:rsidRPr="005F1A93">
        <w:rPr>
          <w:sz w:val="20"/>
        </w:rPr>
        <w:tab/>
      </w:r>
      <w:r w:rsidR="001C5C01">
        <w:rPr>
          <w:sz w:val="20"/>
        </w:rPr>
        <w:t xml:space="preserve"> </w:t>
      </w:r>
      <w:r w:rsidRPr="005F1A93">
        <w:rPr>
          <w:sz w:val="20"/>
        </w:rPr>
        <w:t>Director, Extension Services Dep</w:t>
      </w:r>
      <w:r>
        <w:rPr>
          <w:sz w:val="20"/>
        </w:rPr>
        <w:t>artment</w:t>
      </w:r>
    </w:p>
    <w:p w14:paraId="30332983" w14:textId="49413A63" w:rsidR="00F06C6E" w:rsidRPr="005F1A93" w:rsidRDefault="00F06C6E" w:rsidP="00F06C6E">
      <w:pPr>
        <w:rPr>
          <w:sz w:val="20"/>
        </w:rPr>
      </w:pPr>
    </w:p>
    <w:p w14:paraId="35CC63F4" w14:textId="668EC038" w:rsidR="00F06C6E" w:rsidRDefault="00F06C6E" w:rsidP="00F06C6E">
      <w:pPr>
        <w:rPr>
          <w:sz w:val="20"/>
        </w:rPr>
      </w:pPr>
    </w:p>
    <w:p w14:paraId="4896C067" w14:textId="77777777" w:rsidR="00BB0731" w:rsidRPr="005F1A93" w:rsidRDefault="00BB0731" w:rsidP="00BB0731">
      <w:pPr>
        <w:jc w:val="center"/>
        <w:rPr>
          <w:sz w:val="20"/>
        </w:rPr>
      </w:pPr>
      <w:r w:rsidRPr="005F1A93">
        <w:rPr>
          <w:sz w:val="20"/>
        </w:rPr>
        <w:t>Approved by:</w:t>
      </w:r>
    </w:p>
    <w:p w14:paraId="5A6004AF" w14:textId="77777777" w:rsidR="00BB0731" w:rsidRPr="005F1A93" w:rsidRDefault="00BB0731" w:rsidP="00BB0731">
      <w:pPr>
        <w:jc w:val="center"/>
        <w:rPr>
          <w:sz w:val="20"/>
        </w:rPr>
      </w:pPr>
    </w:p>
    <w:p w14:paraId="7D23478D" w14:textId="30B63438" w:rsidR="00F06C6E" w:rsidRDefault="00F06C6E" w:rsidP="00F06C6E">
      <w:pPr>
        <w:rPr>
          <w:sz w:val="20"/>
        </w:rPr>
      </w:pPr>
    </w:p>
    <w:p w14:paraId="4D7CEA1A" w14:textId="636A9896" w:rsidR="00F06C6E" w:rsidRPr="005F1A93" w:rsidRDefault="00F06C6E" w:rsidP="00F06C6E">
      <w:pPr>
        <w:rPr>
          <w:sz w:val="20"/>
        </w:rPr>
      </w:pPr>
    </w:p>
    <w:p w14:paraId="4C2DC747" w14:textId="41599512" w:rsidR="00F06C6E" w:rsidRPr="005F1A93" w:rsidRDefault="00F06C6E" w:rsidP="00F06C6E">
      <w:pPr>
        <w:jc w:val="center"/>
        <w:rPr>
          <w:b/>
          <w:sz w:val="20"/>
        </w:rPr>
      </w:pPr>
      <w:r w:rsidRPr="005F1A93">
        <w:rPr>
          <w:b/>
          <w:sz w:val="20"/>
        </w:rPr>
        <w:t>RACHAEL R. MORALDE, PhD</w:t>
      </w:r>
    </w:p>
    <w:p w14:paraId="1342D4D9" w14:textId="4B9EB7A2" w:rsidR="00F06C6E" w:rsidRPr="005F1A93" w:rsidRDefault="00F06C6E" w:rsidP="00F06C6E">
      <w:pPr>
        <w:jc w:val="center"/>
        <w:rPr>
          <w:sz w:val="20"/>
        </w:rPr>
      </w:pPr>
      <w:r w:rsidRPr="005F1A93">
        <w:rPr>
          <w:sz w:val="20"/>
        </w:rPr>
        <w:t>Vice President for Research, Extension &amp; Training</w:t>
      </w:r>
    </w:p>
    <w:p w14:paraId="3E242EB4" w14:textId="77777777" w:rsidR="00BB0731" w:rsidRDefault="00BB0731" w:rsidP="00BB0731">
      <w:pPr>
        <w:rPr>
          <w:sz w:val="20"/>
        </w:rPr>
      </w:pPr>
    </w:p>
    <w:p w14:paraId="35851F5D" w14:textId="77777777" w:rsidR="00BB0731" w:rsidRDefault="00BB0731" w:rsidP="00BB0731">
      <w:pPr>
        <w:rPr>
          <w:sz w:val="20"/>
        </w:rPr>
      </w:pPr>
    </w:p>
    <w:p w14:paraId="5AA2B8DE" w14:textId="77777777" w:rsidR="00BB0731" w:rsidRDefault="00BB0731" w:rsidP="00BB0731">
      <w:pPr>
        <w:rPr>
          <w:sz w:val="20"/>
        </w:rPr>
      </w:pPr>
    </w:p>
    <w:p w14:paraId="67E61FF5" w14:textId="77777777" w:rsidR="00BB0731" w:rsidRDefault="00BB0731" w:rsidP="00BB0731">
      <w:pPr>
        <w:rPr>
          <w:sz w:val="20"/>
        </w:rPr>
      </w:pPr>
    </w:p>
    <w:p w14:paraId="67516216" w14:textId="77777777" w:rsidR="00BB0731" w:rsidRDefault="00BB0731" w:rsidP="00BB0731">
      <w:pPr>
        <w:rPr>
          <w:sz w:val="20"/>
        </w:rPr>
      </w:pPr>
    </w:p>
    <w:p w14:paraId="2CDE4578" w14:textId="77777777" w:rsidR="00BB0731" w:rsidRDefault="00BB0731" w:rsidP="00BB0731">
      <w:pPr>
        <w:rPr>
          <w:sz w:val="20"/>
        </w:rPr>
      </w:pPr>
    </w:p>
    <w:p w14:paraId="53844E9D" w14:textId="77777777" w:rsidR="00BB0731" w:rsidRDefault="00BB0731" w:rsidP="00BB0731">
      <w:pPr>
        <w:rPr>
          <w:sz w:val="20"/>
        </w:rPr>
      </w:pPr>
    </w:p>
    <w:p w14:paraId="50645DD0" w14:textId="77777777" w:rsidR="00BB0731" w:rsidRDefault="00BB0731" w:rsidP="00BB0731">
      <w:pPr>
        <w:rPr>
          <w:sz w:val="20"/>
        </w:rPr>
      </w:pPr>
    </w:p>
    <w:p w14:paraId="1F0BA30C" w14:textId="77777777" w:rsidR="00BB0731" w:rsidRDefault="00BB0731" w:rsidP="00BB0731">
      <w:pPr>
        <w:rPr>
          <w:sz w:val="20"/>
        </w:rPr>
      </w:pPr>
    </w:p>
    <w:p w14:paraId="2CB64B0B" w14:textId="77777777" w:rsidR="00BB0731" w:rsidRDefault="00BB0731" w:rsidP="00BB0731">
      <w:pPr>
        <w:rPr>
          <w:sz w:val="20"/>
        </w:rPr>
      </w:pPr>
    </w:p>
    <w:p w14:paraId="12F69272" w14:textId="1C7AC3CD" w:rsidR="00BB0731" w:rsidRDefault="00BB0731" w:rsidP="00BB0731">
      <w:pPr>
        <w:rPr>
          <w:sz w:val="20"/>
        </w:rPr>
      </w:pPr>
      <w:r>
        <w:rPr>
          <w:sz w:val="20"/>
        </w:rPr>
        <w:t>CONFORME: ________________</w:t>
      </w:r>
    </w:p>
    <w:p w14:paraId="18E073BB" w14:textId="10D0D66D" w:rsidR="00DA1636" w:rsidRDefault="00DA1636" w:rsidP="00890355">
      <w:pPr>
        <w:rPr>
          <w:sz w:val="20"/>
        </w:rPr>
      </w:pPr>
    </w:p>
    <w:p w14:paraId="0FBC08AD" w14:textId="77777777" w:rsidR="001C5C01" w:rsidRDefault="001C5C01" w:rsidP="00890355">
      <w:pPr>
        <w:rPr>
          <w:sz w:val="20"/>
        </w:rPr>
      </w:pPr>
    </w:p>
    <w:p w14:paraId="5BFAE0D4" w14:textId="77777777" w:rsidR="001C5C01" w:rsidRDefault="001C5C01" w:rsidP="00890355">
      <w:pPr>
        <w:rPr>
          <w:sz w:val="20"/>
        </w:rPr>
      </w:pPr>
    </w:p>
    <w:p w14:paraId="28D20D80" w14:textId="77777777" w:rsidR="001C5C01" w:rsidRDefault="001C5C01" w:rsidP="00890355">
      <w:pPr>
        <w:rPr>
          <w:sz w:val="20"/>
        </w:rPr>
      </w:pPr>
    </w:p>
    <w:p w14:paraId="5D91B950" w14:textId="77777777" w:rsidR="001C5C01" w:rsidRPr="00BB0731" w:rsidRDefault="001C5C01" w:rsidP="001C5C01">
      <w:pPr>
        <w:rPr>
          <w:sz w:val="20"/>
        </w:rPr>
      </w:pPr>
    </w:p>
    <w:p w14:paraId="2220EA94" w14:textId="77777777" w:rsidR="001C5C01" w:rsidRDefault="001C5C01" w:rsidP="001C5C01">
      <w:pPr>
        <w:jc w:val="center"/>
        <w:rPr>
          <w:b/>
          <w:bCs/>
        </w:rPr>
      </w:pPr>
    </w:p>
    <w:p w14:paraId="57286080" w14:textId="77777777" w:rsidR="001C5C01" w:rsidRDefault="001C5C01" w:rsidP="001C5C01">
      <w:pPr>
        <w:jc w:val="center"/>
        <w:rPr>
          <w:b/>
          <w:bCs/>
        </w:rPr>
      </w:pPr>
    </w:p>
    <w:p w14:paraId="3A7F19D7" w14:textId="63D4009D" w:rsidR="001C5C01" w:rsidRPr="00890355" w:rsidRDefault="001C5C01" w:rsidP="001C5C01">
      <w:pPr>
        <w:jc w:val="center"/>
        <w:rPr>
          <w:sz w:val="18"/>
          <w:szCs w:val="18"/>
        </w:rPr>
      </w:pPr>
      <w:r w:rsidRPr="00557BA3">
        <w:rPr>
          <w:b/>
          <w:bCs/>
        </w:rPr>
        <w:t xml:space="preserve">SPECIAL ORDER </w:t>
      </w:r>
    </w:p>
    <w:p w14:paraId="390F1689" w14:textId="77777777" w:rsidR="001C5C01" w:rsidRPr="00557BA3" w:rsidRDefault="001C5C01" w:rsidP="001C5C01"/>
    <w:p w14:paraId="12E05FE9" w14:textId="77777777" w:rsidR="001C5C01" w:rsidRPr="00557BA3" w:rsidRDefault="001C5C01" w:rsidP="001C5C01">
      <w:r w:rsidRPr="00557BA3">
        <w:t>Date:</w:t>
      </w:r>
      <w:r>
        <w:t xml:space="preserve"> May 6, 2023</w:t>
      </w:r>
    </w:p>
    <w:p w14:paraId="44CC34D4" w14:textId="77777777" w:rsidR="001C5C01" w:rsidRPr="00557BA3" w:rsidRDefault="001C5C01" w:rsidP="001C5C01">
      <w:r w:rsidRPr="00557BA3">
        <w:t>Special Order No.______, 202</w:t>
      </w:r>
      <w:r>
        <w:t>3</w:t>
      </w:r>
    </w:p>
    <w:p w14:paraId="691371EB" w14:textId="77777777" w:rsidR="001C5C01" w:rsidRDefault="001C5C01" w:rsidP="001C5C01"/>
    <w:p w14:paraId="2A063A76" w14:textId="77777777" w:rsidR="001C5C01" w:rsidRDefault="001C5C01" w:rsidP="001C5C01"/>
    <w:p w14:paraId="4BFD7E88" w14:textId="5DC88EF6" w:rsidR="001C5C01" w:rsidRPr="00F55D6C" w:rsidRDefault="001C5C01" w:rsidP="001C5C01">
      <w:pPr>
        <w:jc w:val="center"/>
        <w:rPr>
          <w:b/>
          <w:bCs/>
        </w:rPr>
      </w:pPr>
      <w:r>
        <w:rPr>
          <w:b/>
          <w:bCs/>
          <w:u w:val="single"/>
        </w:rPr>
        <w:t xml:space="preserve">REAGAN F. FERRERIA  </w:t>
      </w:r>
    </w:p>
    <w:p w14:paraId="56EC140D" w14:textId="77777777" w:rsidR="001C5C01" w:rsidRPr="00557BA3" w:rsidRDefault="001C5C01" w:rsidP="001C5C01">
      <w:pPr>
        <w:jc w:val="center"/>
      </w:pPr>
      <w:r>
        <w:t>Facilitator</w:t>
      </w:r>
    </w:p>
    <w:p w14:paraId="39CA1F19" w14:textId="77777777" w:rsidR="001C5C01" w:rsidRPr="00557BA3" w:rsidRDefault="001C5C01" w:rsidP="001C5C01">
      <w:pPr>
        <w:jc w:val="center"/>
      </w:pPr>
    </w:p>
    <w:p w14:paraId="1A17DCE6" w14:textId="581CD4ED" w:rsidR="001C5C01" w:rsidRPr="00557BA3" w:rsidRDefault="001C5C01" w:rsidP="001C5C01">
      <w:pPr>
        <w:jc w:val="both"/>
      </w:pPr>
      <w:r w:rsidRPr="00557BA3">
        <w:t xml:space="preserve">You are hereby designated as </w:t>
      </w:r>
      <w:r>
        <w:rPr>
          <w:u w:val="single"/>
        </w:rPr>
        <w:t>FACILITATOR</w:t>
      </w:r>
      <w:r w:rsidRPr="00557BA3">
        <w:t xml:space="preserve"> effective </w:t>
      </w:r>
      <w:r>
        <w:rPr>
          <w:u w:val="single"/>
        </w:rPr>
        <w:t>May 6,</w:t>
      </w:r>
      <w:r w:rsidRPr="000D345F">
        <w:rPr>
          <w:u w:val="single"/>
        </w:rPr>
        <w:t>2023</w:t>
      </w:r>
      <w:r w:rsidRPr="00557BA3">
        <w:t xml:space="preserve">, </w:t>
      </w:r>
      <w:r w:rsidRPr="00DA1636">
        <w:t xml:space="preserve">for the </w:t>
      </w:r>
      <w:r>
        <w:rPr>
          <w:u w:val="single"/>
        </w:rPr>
        <w:t>Costing and Pricing of Coffee Production.</w:t>
      </w:r>
      <w:r w:rsidRPr="00DA1636">
        <w:t xml:space="preserve"> Hereunder are the details of your responsibilities, to wit:</w:t>
      </w:r>
    </w:p>
    <w:p w14:paraId="20821CBA" w14:textId="77777777" w:rsidR="001C5C01" w:rsidRPr="00557BA3" w:rsidRDefault="001C5C01" w:rsidP="001C5C01">
      <w:pPr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32"/>
        <w:gridCol w:w="1256"/>
        <w:gridCol w:w="2537"/>
        <w:gridCol w:w="1111"/>
      </w:tblGrid>
      <w:tr w:rsidR="001C5C01" w:rsidRPr="00557BA3" w14:paraId="2C810460" w14:textId="77777777" w:rsidTr="0042684D">
        <w:tc>
          <w:tcPr>
            <w:tcW w:w="2161" w:type="pct"/>
          </w:tcPr>
          <w:p w14:paraId="3A94D5C0" w14:textId="77777777" w:rsidR="001C5C01" w:rsidRPr="00557BA3" w:rsidRDefault="001C5C01" w:rsidP="0042684D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Activities</w:t>
            </w:r>
          </w:p>
        </w:tc>
        <w:tc>
          <w:tcPr>
            <w:tcW w:w="727" w:type="pct"/>
          </w:tcPr>
          <w:p w14:paraId="7AD8F9D8" w14:textId="77777777" w:rsidR="001C5C01" w:rsidRPr="00557BA3" w:rsidRDefault="001C5C01" w:rsidP="0042684D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Date/s</w:t>
            </w:r>
          </w:p>
        </w:tc>
        <w:tc>
          <w:tcPr>
            <w:tcW w:w="1469" w:type="pct"/>
          </w:tcPr>
          <w:p w14:paraId="70F5BE2A" w14:textId="77777777" w:rsidR="001C5C01" w:rsidRPr="00557BA3" w:rsidRDefault="001C5C01" w:rsidP="0042684D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Expected Output</w:t>
            </w:r>
          </w:p>
        </w:tc>
        <w:tc>
          <w:tcPr>
            <w:tcW w:w="643" w:type="pct"/>
          </w:tcPr>
          <w:p w14:paraId="1E8D4446" w14:textId="77777777" w:rsidR="001C5C01" w:rsidRPr="00557BA3" w:rsidRDefault="001C5C01" w:rsidP="0042684D">
            <w:pPr>
              <w:jc w:val="center"/>
              <w:rPr>
                <w:b/>
                <w:bCs/>
              </w:rPr>
            </w:pPr>
            <w:r w:rsidRPr="00557BA3">
              <w:rPr>
                <w:b/>
                <w:bCs/>
              </w:rPr>
              <w:t>No. of Hours</w:t>
            </w:r>
          </w:p>
        </w:tc>
      </w:tr>
      <w:tr w:rsidR="001C5C01" w:rsidRPr="00557BA3" w14:paraId="6C866E61" w14:textId="77777777" w:rsidTr="0042684D">
        <w:tc>
          <w:tcPr>
            <w:tcW w:w="2161" w:type="pct"/>
          </w:tcPr>
          <w:p w14:paraId="6C91B3A2" w14:textId="77777777" w:rsidR="001C5C01" w:rsidRDefault="001C5C01" w:rsidP="0042684D">
            <w:r>
              <w:t xml:space="preserve">Facilitate the Costing and Pricing of Coffee and Production </w:t>
            </w:r>
          </w:p>
        </w:tc>
        <w:tc>
          <w:tcPr>
            <w:tcW w:w="727" w:type="pct"/>
          </w:tcPr>
          <w:p w14:paraId="2CA5491C" w14:textId="77777777" w:rsidR="001C5C01" w:rsidRPr="00557BA3" w:rsidRDefault="001C5C01" w:rsidP="0042684D">
            <w:r>
              <w:t>May 6, 2023</w:t>
            </w:r>
          </w:p>
        </w:tc>
        <w:tc>
          <w:tcPr>
            <w:tcW w:w="1469" w:type="pct"/>
          </w:tcPr>
          <w:p w14:paraId="5BF2895E" w14:textId="77777777" w:rsidR="001C5C01" w:rsidRPr="00557BA3" w:rsidRDefault="001C5C01" w:rsidP="0042684D">
            <w:r>
              <w:t xml:space="preserve">Facilitate and document the learnings of participants by offering assistance in discussions, open forums, and evaluations. </w:t>
            </w:r>
          </w:p>
        </w:tc>
        <w:tc>
          <w:tcPr>
            <w:tcW w:w="643" w:type="pct"/>
          </w:tcPr>
          <w:p w14:paraId="028CBEF5" w14:textId="77777777" w:rsidR="001C5C01" w:rsidRDefault="001C5C01" w:rsidP="0042684D">
            <w:pPr>
              <w:jc w:val="center"/>
            </w:pPr>
            <w:r>
              <w:t>2 hrs.</w:t>
            </w:r>
          </w:p>
        </w:tc>
      </w:tr>
    </w:tbl>
    <w:p w14:paraId="7C4573FA" w14:textId="77777777" w:rsidR="001C5C01" w:rsidRDefault="001C5C01" w:rsidP="001C5C01">
      <w:pPr>
        <w:ind w:left="1440" w:hanging="1440"/>
        <w:jc w:val="both"/>
        <w:rPr>
          <w:sz w:val="20"/>
        </w:rPr>
      </w:pPr>
    </w:p>
    <w:p w14:paraId="0F7F2E97" w14:textId="77777777" w:rsidR="001C5C01" w:rsidRPr="00557BA3" w:rsidRDefault="001C5C01" w:rsidP="001C5C01">
      <w:pPr>
        <w:ind w:left="1440" w:hanging="1440"/>
        <w:jc w:val="both"/>
        <w:rPr>
          <w:sz w:val="20"/>
        </w:rPr>
      </w:pPr>
    </w:p>
    <w:p w14:paraId="1D2B1892" w14:textId="77777777" w:rsidR="001C5C01" w:rsidRPr="00557BA3" w:rsidRDefault="001C5C01" w:rsidP="001C5C01">
      <w:pPr>
        <w:jc w:val="both"/>
        <w:rPr>
          <w:sz w:val="20"/>
        </w:rPr>
      </w:pPr>
    </w:p>
    <w:p w14:paraId="195A57FB" w14:textId="77777777" w:rsidR="001C5C01" w:rsidRDefault="001C5C01" w:rsidP="001C5C01">
      <w:pPr>
        <w:ind w:firstLine="420"/>
        <w:jc w:val="both"/>
        <w:rPr>
          <w:rFonts w:eastAsia="Calibri"/>
          <w:kern w:val="0"/>
          <w:sz w:val="20"/>
          <w:lang w:eastAsia="en-US"/>
        </w:rPr>
      </w:pPr>
      <w:r>
        <w:rPr>
          <w:rFonts w:eastAsia="Calibri"/>
          <w:kern w:val="0"/>
          <w:sz w:val="20"/>
          <w:lang w:eastAsia="en-US"/>
        </w:rPr>
        <w:t xml:space="preserve">Prepared </w:t>
      </w:r>
      <w:r w:rsidRPr="006A29DF">
        <w:rPr>
          <w:rFonts w:eastAsia="Calibri"/>
          <w:kern w:val="0"/>
          <w:sz w:val="20"/>
          <w:lang w:eastAsia="en-US"/>
        </w:rPr>
        <w:t xml:space="preserve">By: </w:t>
      </w:r>
      <w:r w:rsidRPr="006A29DF">
        <w:rPr>
          <w:rFonts w:eastAsia="Calibri"/>
          <w:kern w:val="0"/>
          <w:sz w:val="20"/>
          <w:lang w:eastAsia="en-US"/>
        </w:rPr>
        <w:tab/>
      </w:r>
      <w:r w:rsidRPr="006A29DF">
        <w:rPr>
          <w:rFonts w:eastAsia="Calibri"/>
          <w:kern w:val="0"/>
          <w:sz w:val="20"/>
          <w:lang w:eastAsia="en-US"/>
        </w:rPr>
        <w:tab/>
      </w:r>
    </w:p>
    <w:p w14:paraId="39EE01D7" w14:textId="77777777" w:rsidR="001C5C01" w:rsidRDefault="001C5C01" w:rsidP="001C5C01">
      <w:pPr>
        <w:ind w:firstLine="420"/>
        <w:jc w:val="both"/>
        <w:rPr>
          <w:rFonts w:eastAsia="Calibri"/>
          <w:kern w:val="0"/>
          <w:sz w:val="20"/>
          <w:lang w:eastAsia="en-US"/>
        </w:rPr>
      </w:pPr>
    </w:p>
    <w:p w14:paraId="7AC95DC8" w14:textId="77777777" w:rsidR="001C5C01" w:rsidRPr="005F1A93" w:rsidRDefault="001C5C01" w:rsidP="001C5C01">
      <w:pPr>
        <w:ind w:firstLine="420"/>
        <w:jc w:val="both"/>
        <w:rPr>
          <w:sz w:val="20"/>
        </w:rPr>
      </w:pPr>
      <w:r>
        <w:rPr>
          <w:b/>
          <w:bCs/>
          <w:sz w:val="20"/>
        </w:rPr>
        <w:t xml:space="preserve">LIGAYA B. DAMICOG </w:t>
      </w:r>
      <w:r w:rsidRPr="00A73ECC">
        <w:rPr>
          <w:b/>
          <w:bCs/>
          <w:sz w:val="20"/>
        </w:rPr>
        <w:tab/>
      </w:r>
      <w:r w:rsidRPr="00A73ECC">
        <w:rPr>
          <w:b/>
          <w:bCs/>
          <w:sz w:val="20"/>
        </w:rPr>
        <w:tab/>
      </w:r>
      <w:r>
        <w:rPr>
          <w:b/>
          <w:bCs/>
          <w:sz w:val="20"/>
        </w:rPr>
        <w:tab/>
      </w:r>
      <w:r>
        <w:rPr>
          <w:b/>
          <w:bCs/>
          <w:sz w:val="20"/>
        </w:rPr>
        <w:tab/>
        <w:t xml:space="preserve">           </w:t>
      </w:r>
      <w:r w:rsidRPr="005F1A93">
        <w:rPr>
          <w:sz w:val="20"/>
        </w:rPr>
        <w:t xml:space="preserve">Date: </w:t>
      </w:r>
      <w:r>
        <w:rPr>
          <w:sz w:val="20"/>
        </w:rPr>
        <w:t>May 6, 2023</w:t>
      </w:r>
    </w:p>
    <w:p w14:paraId="1A1FC934" w14:textId="77777777" w:rsidR="001C5C01" w:rsidRPr="005F1A93" w:rsidRDefault="001C5C01" w:rsidP="001C5C01">
      <w:pPr>
        <w:jc w:val="both"/>
        <w:rPr>
          <w:sz w:val="20"/>
        </w:rPr>
      </w:pPr>
      <w:r w:rsidRPr="005F1A93">
        <w:rPr>
          <w:sz w:val="20"/>
        </w:rPr>
        <w:t xml:space="preserve">    </w:t>
      </w:r>
      <w:r>
        <w:rPr>
          <w:sz w:val="20"/>
        </w:rPr>
        <w:tab/>
        <w:t xml:space="preserve">RET Chair, BSBA </w:t>
      </w:r>
      <w:r w:rsidRPr="005F1A93">
        <w:rPr>
          <w:sz w:val="20"/>
        </w:rPr>
        <w:t xml:space="preserve">          </w:t>
      </w:r>
    </w:p>
    <w:p w14:paraId="507699FE" w14:textId="77777777" w:rsidR="001C5C01" w:rsidRPr="006A29DF" w:rsidRDefault="001C5C01" w:rsidP="001C5C01">
      <w:pPr>
        <w:widowControl/>
        <w:jc w:val="both"/>
        <w:rPr>
          <w:rFonts w:eastAsia="Calibri"/>
          <w:kern w:val="0"/>
          <w:sz w:val="20"/>
          <w:lang w:eastAsia="en-US"/>
        </w:rPr>
      </w:pPr>
      <w:r w:rsidRPr="005F1A93">
        <w:rPr>
          <w:sz w:val="20"/>
        </w:rPr>
        <w:t xml:space="preserve"> </w:t>
      </w:r>
    </w:p>
    <w:p w14:paraId="70FE97C3" w14:textId="77777777" w:rsidR="001C5C01" w:rsidRPr="00557BA3" w:rsidRDefault="001C5C01" w:rsidP="001C5C01">
      <w:pPr>
        <w:rPr>
          <w:sz w:val="20"/>
        </w:rPr>
      </w:pPr>
    </w:p>
    <w:p w14:paraId="721102A8" w14:textId="77777777" w:rsidR="001C5C01" w:rsidRDefault="001C5C01" w:rsidP="001C5C01">
      <w:pPr>
        <w:rPr>
          <w:sz w:val="20"/>
        </w:rPr>
      </w:pPr>
    </w:p>
    <w:p w14:paraId="119FD9C0" w14:textId="77777777" w:rsidR="001C5C01" w:rsidRPr="00557BA3" w:rsidRDefault="001C5C01" w:rsidP="001C5C01">
      <w:pPr>
        <w:rPr>
          <w:sz w:val="20"/>
        </w:rPr>
      </w:pPr>
    </w:p>
    <w:p w14:paraId="3C7151D3" w14:textId="77777777" w:rsidR="001C5C01" w:rsidRPr="005F1A93" w:rsidRDefault="001C5C01" w:rsidP="001C5C01">
      <w:pPr>
        <w:rPr>
          <w:sz w:val="20"/>
        </w:rPr>
      </w:pPr>
      <w:r w:rsidRPr="005F1A93">
        <w:rPr>
          <w:sz w:val="20"/>
        </w:rPr>
        <w:t xml:space="preserve">Recommending Approval:   </w:t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 w:rsidRPr="005F1A93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 w14:paraId="625CD288" w14:textId="77777777" w:rsidR="001C5C01" w:rsidRPr="005F1A93" w:rsidRDefault="001C5C01" w:rsidP="001C5C01">
      <w:pPr>
        <w:rPr>
          <w:sz w:val="20"/>
        </w:rPr>
      </w:pPr>
    </w:p>
    <w:p w14:paraId="1E05A52B" w14:textId="77777777" w:rsidR="001C5C01" w:rsidRPr="005F1A93" w:rsidRDefault="001C5C01" w:rsidP="001C5C01">
      <w:pPr>
        <w:ind w:left="720" w:firstLine="720"/>
        <w:rPr>
          <w:sz w:val="20"/>
        </w:rPr>
      </w:pPr>
    </w:p>
    <w:p w14:paraId="599E1C77" w14:textId="77777777" w:rsidR="001C5C01" w:rsidRPr="005F1A93" w:rsidRDefault="001C5C01" w:rsidP="001C5C01">
      <w:pPr>
        <w:rPr>
          <w:sz w:val="20"/>
        </w:rPr>
      </w:pPr>
      <w:r w:rsidRPr="005F1A93">
        <w:rPr>
          <w:sz w:val="20"/>
        </w:rPr>
        <w:tab/>
      </w:r>
      <w:r>
        <w:rPr>
          <w:sz w:val="20"/>
        </w:rPr>
        <w:tab/>
      </w:r>
    </w:p>
    <w:p w14:paraId="21B6E3C3" w14:textId="77777777" w:rsidR="001C5C01" w:rsidRPr="001C5C01" w:rsidRDefault="001C5C01" w:rsidP="001C5C01">
      <w:pPr>
        <w:rPr>
          <w:b/>
          <w:bCs/>
          <w:sz w:val="20"/>
        </w:rPr>
      </w:pPr>
      <w:r w:rsidRPr="005F1A93">
        <w:rPr>
          <w:sz w:val="20"/>
        </w:rPr>
        <w:tab/>
      </w:r>
      <w:r w:rsidRPr="001C5C01">
        <w:rPr>
          <w:b/>
          <w:bCs/>
          <w:sz w:val="20"/>
        </w:rPr>
        <w:t xml:space="preserve">ABRAHAM A. PASCUA, CESO V   </w:t>
      </w:r>
      <w:r w:rsidRPr="001C5C01">
        <w:rPr>
          <w:b/>
          <w:bCs/>
          <w:sz w:val="20"/>
        </w:rPr>
        <w:tab/>
      </w:r>
      <w:r w:rsidRPr="001C5C01">
        <w:rPr>
          <w:b/>
          <w:bCs/>
          <w:sz w:val="20"/>
        </w:rPr>
        <w:tab/>
      </w:r>
      <w:r w:rsidRPr="001C5C01">
        <w:rPr>
          <w:b/>
          <w:bCs/>
          <w:sz w:val="20"/>
        </w:rPr>
        <w:tab/>
      </w:r>
    </w:p>
    <w:p w14:paraId="004C8437" w14:textId="77777777" w:rsidR="001C5C01" w:rsidRPr="005F1A93" w:rsidRDefault="001C5C01" w:rsidP="001C5C01">
      <w:pPr>
        <w:rPr>
          <w:sz w:val="20"/>
        </w:rPr>
      </w:pPr>
      <w:r w:rsidRPr="001C5C01">
        <w:rPr>
          <w:sz w:val="20"/>
        </w:rPr>
        <w:t xml:space="preserve">     Campus Overseer          </w:t>
      </w:r>
      <w:r w:rsidRPr="005F1A93">
        <w:rPr>
          <w:sz w:val="20"/>
        </w:rPr>
        <w:tab/>
      </w:r>
    </w:p>
    <w:p w14:paraId="1278D354" w14:textId="77777777" w:rsidR="001C5C01" w:rsidRPr="005F1A93" w:rsidRDefault="001C5C01" w:rsidP="001C5C01">
      <w:pPr>
        <w:rPr>
          <w:sz w:val="20"/>
        </w:rPr>
      </w:pPr>
    </w:p>
    <w:p w14:paraId="404FEA79" w14:textId="67B9F127" w:rsidR="001C5C01" w:rsidRPr="005F1A93" w:rsidRDefault="001C5C01" w:rsidP="001C5C01">
      <w:pPr>
        <w:rPr>
          <w:b/>
          <w:sz w:val="20"/>
        </w:rPr>
      </w:pPr>
      <w:r>
        <w:rPr>
          <w:b/>
          <w:sz w:val="20"/>
        </w:rPr>
        <w:t xml:space="preserve">     </w:t>
      </w:r>
      <w:r w:rsidRPr="005F1A93">
        <w:rPr>
          <w:b/>
          <w:sz w:val="20"/>
        </w:rPr>
        <w:t xml:space="preserve">MARIVIC N. VILLEGAS, PhD     </w:t>
      </w:r>
    </w:p>
    <w:p w14:paraId="54E30B90" w14:textId="77777777" w:rsidR="001C5C01" w:rsidRPr="005F1A93" w:rsidRDefault="001C5C01" w:rsidP="001C5C01">
      <w:pPr>
        <w:rPr>
          <w:sz w:val="20"/>
        </w:rPr>
      </w:pPr>
      <w:r w:rsidRPr="005F1A93">
        <w:rPr>
          <w:sz w:val="20"/>
        </w:rPr>
        <w:tab/>
      </w:r>
      <w:r>
        <w:rPr>
          <w:sz w:val="20"/>
        </w:rPr>
        <w:tab/>
      </w:r>
      <w:r w:rsidRPr="005F1A93">
        <w:rPr>
          <w:sz w:val="20"/>
        </w:rPr>
        <w:t>Director, Extension Services Dep</w:t>
      </w:r>
      <w:r>
        <w:rPr>
          <w:sz w:val="20"/>
        </w:rPr>
        <w:t>artment</w:t>
      </w:r>
    </w:p>
    <w:p w14:paraId="253F7D0A" w14:textId="77777777" w:rsidR="001C5C01" w:rsidRPr="005F1A93" w:rsidRDefault="001C5C01" w:rsidP="001C5C01">
      <w:pPr>
        <w:rPr>
          <w:sz w:val="20"/>
        </w:rPr>
      </w:pPr>
    </w:p>
    <w:p w14:paraId="0FACA76D" w14:textId="77777777" w:rsidR="001C5C01" w:rsidRDefault="001C5C01" w:rsidP="001C5C01">
      <w:pPr>
        <w:jc w:val="center"/>
        <w:rPr>
          <w:sz w:val="20"/>
        </w:rPr>
      </w:pPr>
    </w:p>
    <w:p w14:paraId="6D9FBC50" w14:textId="77777777" w:rsidR="001C5C01" w:rsidRDefault="001C5C01" w:rsidP="001C5C01">
      <w:pPr>
        <w:jc w:val="center"/>
        <w:rPr>
          <w:sz w:val="20"/>
        </w:rPr>
      </w:pPr>
    </w:p>
    <w:p w14:paraId="2408405A" w14:textId="77777777" w:rsidR="001C5C01" w:rsidRPr="005F1A93" w:rsidRDefault="001C5C01" w:rsidP="001C5C01">
      <w:pPr>
        <w:jc w:val="center"/>
        <w:rPr>
          <w:sz w:val="20"/>
        </w:rPr>
      </w:pPr>
      <w:r w:rsidRPr="005F1A93">
        <w:rPr>
          <w:sz w:val="20"/>
        </w:rPr>
        <w:t>Approved by:</w:t>
      </w:r>
    </w:p>
    <w:p w14:paraId="6B9976C3" w14:textId="77777777" w:rsidR="001C5C01" w:rsidRDefault="001C5C01" w:rsidP="001C5C01">
      <w:pPr>
        <w:rPr>
          <w:sz w:val="20"/>
        </w:rPr>
      </w:pPr>
    </w:p>
    <w:p w14:paraId="796E0E46" w14:textId="77777777" w:rsidR="001C5C01" w:rsidRPr="005F1A93" w:rsidRDefault="001C5C01" w:rsidP="001C5C01">
      <w:pPr>
        <w:rPr>
          <w:sz w:val="20"/>
        </w:rPr>
      </w:pPr>
    </w:p>
    <w:p w14:paraId="0E2681F4" w14:textId="77777777" w:rsidR="001C5C01" w:rsidRPr="005F1A93" w:rsidRDefault="001C5C01" w:rsidP="001C5C01">
      <w:pPr>
        <w:jc w:val="center"/>
        <w:rPr>
          <w:b/>
          <w:sz w:val="20"/>
        </w:rPr>
      </w:pPr>
      <w:r w:rsidRPr="005F1A93">
        <w:rPr>
          <w:b/>
          <w:sz w:val="20"/>
        </w:rPr>
        <w:t>RACHAEL R. MORALDE, PhD</w:t>
      </w:r>
    </w:p>
    <w:p w14:paraId="76541E1E" w14:textId="77777777" w:rsidR="001C5C01" w:rsidRPr="005F1A93" w:rsidRDefault="001C5C01" w:rsidP="001C5C01">
      <w:pPr>
        <w:jc w:val="center"/>
        <w:rPr>
          <w:sz w:val="20"/>
        </w:rPr>
      </w:pPr>
      <w:r w:rsidRPr="005F1A93">
        <w:rPr>
          <w:sz w:val="20"/>
        </w:rPr>
        <w:t>Vice President for Research, Extension &amp; Training</w:t>
      </w:r>
    </w:p>
    <w:p w14:paraId="141452BF" w14:textId="77777777" w:rsidR="001C5C01" w:rsidRPr="00557BA3" w:rsidRDefault="001C5C01" w:rsidP="001C5C01">
      <w:pPr>
        <w:rPr>
          <w:sz w:val="20"/>
        </w:rPr>
      </w:pPr>
    </w:p>
    <w:p w14:paraId="6AB727F3" w14:textId="77777777" w:rsidR="001C5C01" w:rsidRDefault="001C5C01" w:rsidP="001C5C01">
      <w:pPr>
        <w:rPr>
          <w:sz w:val="20"/>
        </w:rPr>
      </w:pPr>
    </w:p>
    <w:p w14:paraId="0F8488D2" w14:textId="77777777" w:rsidR="001C5C01" w:rsidRDefault="001C5C01" w:rsidP="001C5C01">
      <w:pPr>
        <w:rPr>
          <w:sz w:val="20"/>
        </w:rPr>
      </w:pPr>
    </w:p>
    <w:p w14:paraId="6A819736" w14:textId="77777777" w:rsidR="001C5C01" w:rsidRDefault="001C5C01" w:rsidP="001C5C01">
      <w:pPr>
        <w:rPr>
          <w:sz w:val="20"/>
        </w:rPr>
      </w:pPr>
    </w:p>
    <w:p w14:paraId="07C2F731" w14:textId="77777777" w:rsidR="001C5C01" w:rsidRDefault="001C5C01" w:rsidP="00890355">
      <w:pPr>
        <w:rPr>
          <w:sz w:val="20"/>
        </w:rPr>
      </w:pPr>
    </w:p>
    <w:sectPr w:rsidR="001C5C01" w:rsidSect="000B4524">
      <w:headerReference w:type="default" r:id="rId7"/>
      <w:footerReference w:type="default" r:id="rId8"/>
      <w:pgSz w:w="12240" w:h="18720" w:code="14"/>
      <w:pgMar w:top="960" w:right="1797" w:bottom="1440" w:left="1797" w:header="708" w:footer="709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0ADE0" w14:textId="77777777" w:rsidR="0049427E" w:rsidRDefault="0049427E" w:rsidP="003D7564">
      <w:r>
        <w:separator/>
      </w:r>
    </w:p>
  </w:endnote>
  <w:endnote w:type="continuationSeparator" w:id="0">
    <w:p w14:paraId="047276DF" w14:textId="77777777" w:rsidR="0049427E" w:rsidRDefault="0049427E" w:rsidP="003D7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CCDB2" w14:textId="77777777" w:rsidR="003D7564" w:rsidRPr="003D7564" w:rsidRDefault="003D7564">
    <w:pPr>
      <w:pStyle w:val="Footer"/>
      <w:rPr>
        <w:sz w:val="22"/>
      </w:rPr>
    </w:pPr>
    <w:r w:rsidRPr="003D7564">
      <w:rPr>
        <w:sz w:val="22"/>
      </w:rPr>
      <w:t>NEUST-ESD-F015</w:t>
    </w:r>
  </w:p>
  <w:p w14:paraId="0DEC1370" w14:textId="105E070C" w:rsidR="003D7564" w:rsidRPr="003D7564" w:rsidRDefault="006C13D0">
    <w:pPr>
      <w:pStyle w:val="Footer"/>
      <w:rPr>
        <w:sz w:val="22"/>
      </w:rPr>
    </w:pPr>
    <w:r>
      <w:rPr>
        <w:sz w:val="22"/>
      </w:rPr>
      <w:t>Rev. 01 (03.10.21</w:t>
    </w:r>
    <w:r w:rsidR="003D7564" w:rsidRPr="003D7564">
      <w:rPr>
        <w:sz w:val="22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796A8" w14:textId="77777777" w:rsidR="0049427E" w:rsidRDefault="0049427E" w:rsidP="003D7564">
      <w:r>
        <w:separator/>
      </w:r>
    </w:p>
  </w:footnote>
  <w:footnote w:type="continuationSeparator" w:id="0">
    <w:p w14:paraId="2F5F6CB1" w14:textId="77777777" w:rsidR="0049427E" w:rsidRDefault="0049427E" w:rsidP="003D75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DD7D9" w14:textId="77777777" w:rsidR="00687457" w:rsidRPr="008A03C9" w:rsidRDefault="00687457" w:rsidP="00687457">
    <w:pPr>
      <w:wordWrap w:val="0"/>
      <w:jc w:val="right"/>
    </w:pPr>
    <w:r>
      <w:rPr>
        <w:noProof/>
        <w:lang w:eastAsia="en-US"/>
      </w:rPr>
      <w:drawing>
        <wp:anchor distT="0" distB="0" distL="114300" distR="114300" simplePos="0" relativeHeight="251660288" behindDoc="1" locked="0" layoutInCell="1" allowOverlap="1" wp14:anchorId="4E5FFB87" wp14:editId="53414A06">
          <wp:simplePos x="0" y="0"/>
          <wp:positionH relativeFrom="column">
            <wp:posOffset>628015</wp:posOffset>
          </wp:positionH>
          <wp:positionV relativeFrom="paragraph">
            <wp:posOffset>-40005</wp:posOffset>
          </wp:positionV>
          <wp:extent cx="695325" cy="638175"/>
          <wp:effectExtent l="0" t="0" r="9525" b="9525"/>
          <wp:wrapNone/>
          <wp:docPr id="29" name="Picture 6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7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00000000-0008-0000-0000-000007000000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6381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0AC1BC2C" wp14:editId="455C9E5B">
          <wp:simplePos x="0" y="0"/>
          <wp:positionH relativeFrom="column">
            <wp:posOffset>-43180</wp:posOffset>
          </wp:positionH>
          <wp:positionV relativeFrom="paragraph">
            <wp:posOffset>-67945</wp:posOffset>
          </wp:positionV>
          <wp:extent cx="675640" cy="691515"/>
          <wp:effectExtent l="0" t="0" r="0" b="0"/>
          <wp:wrapNone/>
          <wp:docPr id="30" name="_x0000_i10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_x0000_i102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5640" cy="6915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A03C9">
      <w:t>Republic of the Philippines</w:t>
    </w:r>
  </w:p>
  <w:p w14:paraId="066E636C" w14:textId="77777777" w:rsidR="00687457" w:rsidRPr="008A03C9" w:rsidRDefault="00687457" w:rsidP="00687457">
    <w:pPr>
      <w:jc w:val="right"/>
    </w:pPr>
    <w:r w:rsidRPr="008A03C9">
      <w:t>Nueva Ecija University of Science and Technology</w:t>
    </w:r>
  </w:p>
  <w:p w14:paraId="53E8D391" w14:textId="77777777" w:rsidR="00687457" w:rsidRPr="008A03C9" w:rsidRDefault="00687457" w:rsidP="00687457">
    <w:pPr>
      <w:jc w:val="right"/>
    </w:pPr>
    <w:r w:rsidRPr="008A03C9">
      <w:t xml:space="preserve">General </w:t>
    </w:r>
    <w:proofErr w:type="spellStart"/>
    <w:r w:rsidRPr="008A03C9">
      <w:t>Tinio</w:t>
    </w:r>
    <w:proofErr w:type="spellEnd"/>
    <w:r w:rsidRPr="008A03C9">
      <w:t xml:space="preserve"> Street, Cabanatuan City</w:t>
    </w:r>
  </w:p>
  <w:p w14:paraId="2753DEB4" w14:textId="0D33CFA5" w:rsidR="003D7564" w:rsidRPr="00687457" w:rsidRDefault="00687457" w:rsidP="00687457">
    <w:pPr>
      <w:pBdr>
        <w:bottom w:val="single" w:sz="4" w:space="0" w:color="auto"/>
      </w:pBdr>
      <w:wordWrap w:val="0"/>
      <w:jc w:val="right"/>
    </w:pPr>
    <w:r w:rsidRPr="008A03C9">
      <w:t>ISO 9001</w:t>
    </w:r>
    <w:r>
      <w:t>:</w:t>
    </w:r>
    <w:r w:rsidRPr="008A03C9">
      <w:t>20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1EEA"/>
    <w:multiLevelType w:val="hybridMultilevel"/>
    <w:tmpl w:val="DDB64D7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B10D1"/>
    <w:multiLevelType w:val="hybridMultilevel"/>
    <w:tmpl w:val="BC20B24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3383219">
    <w:abstractNumId w:val="0"/>
  </w:num>
  <w:num w:numId="2" w16cid:durableId="506746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43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MTEyNTQ3MDU0NDVX0lEKTi0uzszPAymwqAUAdY3ZQywAAAA="/>
  </w:docVars>
  <w:rsids>
    <w:rsidRoot w:val="00172A27"/>
    <w:rsid w:val="00046E1A"/>
    <w:rsid w:val="00057745"/>
    <w:rsid w:val="00070363"/>
    <w:rsid w:val="000734EE"/>
    <w:rsid w:val="000754F6"/>
    <w:rsid w:val="00077A9E"/>
    <w:rsid w:val="000A2909"/>
    <w:rsid w:val="000A6769"/>
    <w:rsid w:val="000B4524"/>
    <w:rsid w:val="000D345F"/>
    <w:rsid w:val="00102F87"/>
    <w:rsid w:val="001122F9"/>
    <w:rsid w:val="00113AA2"/>
    <w:rsid w:val="00126A73"/>
    <w:rsid w:val="0013782F"/>
    <w:rsid w:val="00165B36"/>
    <w:rsid w:val="00166D31"/>
    <w:rsid w:val="00172A27"/>
    <w:rsid w:val="0017551E"/>
    <w:rsid w:val="001C5C01"/>
    <w:rsid w:val="00234B00"/>
    <w:rsid w:val="00245528"/>
    <w:rsid w:val="00254FC3"/>
    <w:rsid w:val="0027507A"/>
    <w:rsid w:val="0028567F"/>
    <w:rsid w:val="002A4534"/>
    <w:rsid w:val="003068DF"/>
    <w:rsid w:val="00313DD7"/>
    <w:rsid w:val="00326934"/>
    <w:rsid w:val="00377E38"/>
    <w:rsid w:val="00381B2B"/>
    <w:rsid w:val="0038322F"/>
    <w:rsid w:val="003904E8"/>
    <w:rsid w:val="0039764D"/>
    <w:rsid w:val="003B73AC"/>
    <w:rsid w:val="003B7924"/>
    <w:rsid w:val="003D7564"/>
    <w:rsid w:val="003F512E"/>
    <w:rsid w:val="003F7123"/>
    <w:rsid w:val="004037C4"/>
    <w:rsid w:val="00445A03"/>
    <w:rsid w:val="00480EDA"/>
    <w:rsid w:val="004833E2"/>
    <w:rsid w:val="004914BF"/>
    <w:rsid w:val="0049427E"/>
    <w:rsid w:val="004A47FD"/>
    <w:rsid w:val="004B7AD3"/>
    <w:rsid w:val="004C0922"/>
    <w:rsid w:val="005117DF"/>
    <w:rsid w:val="0051268D"/>
    <w:rsid w:val="00557BA3"/>
    <w:rsid w:val="00562B0B"/>
    <w:rsid w:val="005662CB"/>
    <w:rsid w:val="00570EF8"/>
    <w:rsid w:val="00574F1A"/>
    <w:rsid w:val="00576841"/>
    <w:rsid w:val="005904AA"/>
    <w:rsid w:val="005C5FA7"/>
    <w:rsid w:val="005F5258"/>
    <w:rsid w:val="00650780"/>
    <w:rsid w:val="0067059E"/>
    <w:rsid w:val="00687457"/>
    <w:rsid w:val="006A29DF"/>
    <w:rsid w:val="006C13D0"/>
    <w:rsid w:val="006F6933"/>
    <w:rsid w:val="007167C7"/>
    <w:rsid w:val="007328B2"/>
    <w:rsid w:val="00757D6B"/>
    <w:rsid w:val="0079632D"/>
    <w:rsid w:val="007B69E9"/>
    <w:rsid w:val="007D0B71"/>
    <w:rsid w:val="00806656"/>
    <w:rsid w:val="00867DD1"/>
    <w:rsid w:val="00872A97"/>
    <w:rsid w:val="00890355"/>
    <w:rsid w:val="008C23BA"/>
    <w:rsid w:val="008D385E"/>
    <w:rsid w:val="0091444E"/>
    <w:rsid w:val="009263F7"/>
    <w:rsid w:val="009505E6"/>
    <w:rsid w:val="0098434A"/>
    <w:rsid w:val="00996E00"/>
    <w:rsid w:val="009B04BE"/>
    <w:rsid w:val="009C4164"/>
    <w:rsid w:val="00A063C1"/>
    <w:rsid w:val="00A3290C"/>
    <w:rsid w:val="00A41185"/>
    <w:rsid w:val="00A43E01"/>
    <w:rsid w:val="00A717D2"/>
    <w:rsid w:val="00A96E6E"/>
    <w:rsid w:val="00AC1324"/>
    <w:rsid w:val="00AC399C"/>
    <w:rsid w:val="00AE3546"/>
    <w:rsid w:val="00B037E7"/>
    <w:rsid w:val="00B1075D"/>
    <w:rsid w:val="00B117DA"/>
    <w:rsid w:val="00B479C7"/>
    <w:rsid w:val="00B61F95"/>
    <w:rsid w:val="00B627ED"/>
    <w:rsid w:val="00B67265"/>
    <w:rsid w:val="00B8035E"/>
    <w:rsid w:val="00BB0731"/>
    <w:rsid w:val="00BC3920"/>
    <w:rsid w:val="00C02C89"/>
    <w:rsid w:val="00C63F3E"/>
    <w:rsid w:val="00C874A4"/>
    <w:rsid w:val="00CA54F8"/>
    <w:rsid w:val="00CA5504"/>
    <w:rsid w:val="00CC581F"/>
    <w:rsid w:val="00D0017A"/>
    <w:rsid w:val="00D00AC1"/>
    <w:rsid w:val="00D0474C"/>
    <w:rsid w:val="00D24CED"/>
    <w:rsid w:val="00D2668D"/>
    <w:rsid w:val="00D26CFF"/>
    <w:rsid w:val="00D516A1"/>
    <w:rsid w:val="00D5201C"/>
    <w:rsid w:val="00D736BC"/>
    <w:rsid w:val="00D853F9"/>
    <w:rsid w:val="00DA1636"/>
    <w:rsid w:val="00DB213C"/>
    <w:rsid w:val="00DB68EE"/>
    <w:rsid w:val="00E01934"/>
    <w:rsid w:val="00E076CE"/>
    <w:rsid w:val="00E16605"/>
    <w:rsid w:val="00E33838"/>
    <w:rsid w:val="00E615E6"/>
    <w:rsid w:val="00E7365B"/>
    <w:rsid w:val="00E75DBC"/>
    <w:rsid w:val="00E90C69"/>
    <w:rsid w:val="00E93DEB"/>
    <w:rsid w:val="00EA6348"/>
    <w:rsid w:val="00ED3F0E"/>
    <w:rsid w:val="00ED4DC5"/>
    <w:rsid w:val="00F06C6E"/>
    <w:rsid w:val="00F16B63"/>
    <w:rsid w:val="00F24058"/>
    <w:rsid w:val="00F35165"/>
    <w:rsid w:val="00F55D6C"/>
    <w:rsid w:val="00F82ECB"/>
    <w:rsid w:val="00F87CD9"/>
    <w:rsid w:val="00F929AC"/>
    <w:rsid w:val="00FC7624"/>
    <w:rsid w:val="00FF3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3569C08B"/>
  <w15:chartTrackingRefBased/>
  <w15:docId w15:val="{6ACFBFB4-1775-4DB9-942B-5A03BD056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footnote text" w:semiHidden="1"/>
    <w:lsdException w:name="annotation text" w:semiHidden="1"/>
    <w:lsdException w:name="header" w:uiPriority="99"/>
    <w:lsdException w:name="index heading" w:semiHidden="1"/>
    <w:lsdException w:name="caption" w:semiHidden="1" w:unhideWhenUsed="1" w:qFormat="1"/>
    <w:lsdException w:name="table of figures" w:semiHidden="1"/>
    <w:lsdException w:name="footnote reference" w:semiHidden="1"/>
    <w:lsdException w:name="annotation reference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Title" w:qFormat="1"/>
    <w:lsdException w:name="Subtitle" w:qFormat="1"/>
    <w:lsdException w:name="Strong" w:qFormat="1"/>
    <w:lsdException w:name="Emphasis" w:qFormat="1"/>
    <w:lsdException w:name="Document Map" w:semiHidden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240" w:after="60"/>
      <w:outlineLvl w:val="0"/>
    </w:pPr>
    <w:rPr>
      <w:rFonts w:ascii="Arial" w:hAnsi="Arial"/>
      <w:b/>
      <w:kern w:val="44"/>
      <w:sz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240" w:after="60"/>
      <w:outlineLvl w:val="1"/>
    </w:pPr>
    <w:rPr>
      <w:rFonts w:ascii="Arial" w:hAnsi="Arial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keepLines/>
      <w:spacing w:before="240" w:after="60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60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60"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pPr>
      <w:keepNext/>
      <w:keepLines/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keepNext/>
      <w:keepLines/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keepNext/>
      <w:keepLines/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BalloonText">
    <w:name w:val="Balloon Text"/>
    <w:basedOn w:val="Normal"/>
    <w:link w:val="BalloonTextChar"/>
    <w:semiHidden/>
    <w:rsid w:val="000B45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0B4524"/>
    <w:rPr>
      <w:rFonts w:ascii="Segoe UI" w:hAnsi="Segoe UI" w:cs="Segoe UI"/>
      <w:kern w:val="2"/>
      <w:sz w:val="18"/>
      <w:szCs w:val="18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687457"/>
    <w:rPr>
      <w:kern w:val="2"/>
      <w:sz w:val="18"/>
      <w:szCs w:val="18"/>
      <w:lang w:val="en-US" w:eastAsia="zh-CN"/>
    </w:rPr>
  </w:style>
  <w:style w:type="paragraph" w:styleId="NoSpacing">
    <w:name w:val="No Spacing"/>
    <w:uiPriority w:val="1"/>
    <w:qFormat/>
    <w:rsid w:val="00890355"/>
    <w:pPr>
      <w:widowControl w:val="0"/>
    </w:pPr>
    <w:rPr>
      <w:kern w:val="2"/>
      <w:sz w:val="24"/>
      <w:lang w:val="en-US" w:eastAsia="zh-CN"/>
    </w:rPr>
  </w:style>
  <w:style w:type="paragraph" w:styleId="ListParagraph">
    <w:name w:val="List Paragraph"/>
    <w:basedOn w:val="Normal"/>
    <w:uiPriority w:val="34"/>
    <w:qFormat/>
    <w:rsid w:val="00D24C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697</Words>
  <Characters>4419</Characters>
  <Application>Microsoft Office Word</Application>
  <DocSecurity>0</DocSecurity>
  <PresentationFormat/>
  <Lines>276</Lines>
  <Paragraphs>16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eva Ecija University of Science and Technology</vt:lpstr>
    </vt:vector>
  </TitlesOfParts>
  <Manager/>
  <Company/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eva Ecija University of Science and Technology</dc:title>
  <dc:subject/>
  <dc:creator>ASUS</dc:creator>
  <cp:keywords/>
  <dc:description/>
  <cp:lastModifiedBy>villegasmarivicnene@gmail.com</cp:lastModifiedBy>
  <cp:revision>10</cp:revision>
  <cp:lastPrinted>2023-03-08T02:20:00Z</cp:lastPrinted>
  <dcterms:created xsi:type="dcterms:W3CDTF">2023-05-06T12:31:00Z</dcterms:created>
  <dcterms:modified xsi:type="dcterms:W3CDTF">2023-05-06T21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550</vt:lpwstr>
  </property>
  <property fmtid="{D5CDD505-2E9C-101B-9397-08002B2CF9AE}" pid="3" name="GrammarlyDocumentId">
    <vt:lpwstr>e44c61276b99b6f4c57c3d1627157c6d50eb0e8798b13ef097d70cfb03fcfde4</vt:lpwstr>
  </property>
</Properties>
</file>